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273B91" w14:textId="66A9F427" w:rsidR="00652FFF" w:rsidRPr="000D7259" w:rsidRDefault="00652FFF" w:rsidP="00652FFF">
      <w:pPr>
        <w:pStyle w:val="Header"/>
        <w:rPr>
          <w:rFonts w:ascii="Cambria" w:hAnsi="Cambria"/>
          <w:b/>
          <w:bCs/>
          <w:sz w:val="24"/>
          <w:szCs w:val="24"/>
        </w:rPr>
      </w:pPr>
      <w:r w:rsidRPr="000D7259">
        <w:rPr>
          <w:rFonts w:ascii="Cambria" w:hAnsi="Cambria"/>
          <w:b/>
          <w:bCs/>
          <w:sz w:val="24"/>
          <w:szCs w:val="24"/>
        </w:rPr>
        <w:t>Child’s Name:</w:t>
      </w:r>
      <w:r w:rsidR="008D7CA1">
        <w:rPr>
          <w:rFonts w:ascii="Calibri" w:eastAsia="Yu Mincho" w:hAnsi="Calibri" w:cs="Times New Roman"/>
          <w:sz w:val="20"/>
          <w:szCs w:val="20"/>
        </w:rPr>
        <w:t xml:space="preserve"> </w:t>
      </w:r>
      <w:r w:rsidR="00E86B86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0" w:name="Text21"/>
      <w:r w:rsidR="00E86B86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="00E86B86">
        <w:rPr>
          <w:rFonts w:ascii="Calibri" w:eastAsia="Yu Mincho" w:hAnsi="Calibri" w:cs="Times New Roman"/>
          <w:sz w:val="20"/>
          <w:szCs w:val="20"/>
        </w:rPr>
      </w:r>
      <w:r w:rsidR="00E86B86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E86B86">
        <w:rPr>
          <w:rFonts w:ascii="Calibri" w:eastAsia="Yu Mincho" w:hAnsi="Calibri" w:cs="Times New Roman"/>
          <w:noProof/>
          <w:sz w:val="20"/>
          <w:szCs w:val="20"/>
        </w:rPr>
        <w:t> </w:t>
      </w:r>
      <w:r w:rsidR="00E86B86">
        <w:rPr>
          <w:rFonts w:ascii="Calibri" w:eastAsia="Yu Mincho" w:hAnsi="Calibri" w:cs="Times New Roman"/>
          <w:noProof/>
          <w:sz w:val="20"/>
          <w:szCs w:val="20"/>
        </w:rPr>
        <w:t> </w:t>
      </w:r>
      <w:r w:rsidR="00E86B86">
        <w:rPr>
          <w:rFonts w:ascii="Calibri" w:eastAsia="Yu Mincho" w:hAnsi="Calibri" w:cs="Times New Roman"/>
          <w:noProof/>
          <w:sz w:val="20"/>
          <w:szCs w:val="20"/>
        </w:rPr>
        <w:t> </w:t>
      </w:r>
      <w:r w:rsidR="00E86B86">
        <w:rPr>
          <w:rFonts w:ascii="Calibri" w:eastAsia="Yu Mincho" w:hAnsi="Calibri" w:cs="Times New Roman"/>
          <w:noProof/>
          <w:sz w:val="20"/>
          <w:szCs w:val="20"/>
        </w:rPr>
        <w:t> </w:t>
      </w:r>
      <w:r w:rsidR="00E86B86">
        <w:rPr>
          <w:rFonts w:ascii="Calibri" w:eastAsia="Yu Mincho" w:hAnsi="Calibri" w:cs="Times New Roman"/>
          <w:noProof/>
          <w:sz w:val="20"/>
          <w:szCs w:val="20"/>
        </w:rPr>
        <w:t> </w:t>
      </w:r>
      <w:r w:rsidR="00E86B86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0"/>
      <w:r w:rsidRPr="000D7259">
        <w:rPr>
          <w:rFonts w:ascii="Cambria" w:hAnsi="Cambria"/>
          <w:b/>
          <w:bCs/>
          <w:sz w:val="24"/>
          <w:szCs w:val="24"/>
        </w:rPr>
        <w:t xml:space="preserve">                                                                                                          DOB: 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D3505A"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="00D3505A" w:rsidRPr="00EC0909">
        <w:rPr>
          <w:rFonts w:ascii="Calibri" w:eastAsia="Yu Mincho" w:hAnsi="Calibri" w:cs="Times New Roman"/>
          <w:sz w:val="20"/>
          <w:szCs w:val="20"/>
        </w:rPr>
      </w:r>
      <w:r w:rsidR="00D3505A"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fldChar w:fldCharType="end"/>
      </w:r>
      <w:r w:rsidRPr="000D7259">
        <w:rPr>
          <w:rFonts w:ascii="Cambria" w:hAnsi="Cambria"/>
          <w:b/>
          <w:bCs/>
          <w:sz w:val="24"/>
          <w:szCs w:val="24"/>
        </w:rPr>
        <w:t xml:space="preserve">                                             ID: </w:t>
      </w:r>
      <w:r w:rsidRPr="000D7259">
        <w:rPr>
          <w:rFonts w:ascii="Cambria" w:hAnsi="Cambria"/>
          <w:b/>
          <w:bCs/>
          <w:sz w:val="24"/>
          <w:szCs w:val="24"/>
        </w:rPr>
        <w:t> </w:t>
      </w:r>
      <w:r w:rsidR="007B21C0">
        <w:rPr>
          <w:rFonts w:ascii="Cambria" w:hAnsi="Cambria"/>
          <w:b/>
          <w:bCs/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" w:name="Text19"/>
      <w:r w:rsidR="007B21C0">
        <w:rPr>
          <w:rFonts w:ascii="Cambria" w:hAnsi="Cambria"/>
          <w:b/>
          <w:bCs/>
          <w:sz w:val="24"/>
          <w:szCs w:val="24"/>
        </w:rPr>
        <w:instrText xml:space="preserve"> FORMTEXT </w:instrText>
      </w:r>
      <w:r w:rsidR="007B21C0">
        <w:rPr>
          <w:rFonts w:ascii="Cambria" w:hAnsi="Cambria"/>
          <w:b/>
          <w:bCs/>
          <w:sz w:val="24"/>
          <w:szCs w:val="24"/>
        </w:rPr>
      </w:r>
      <w:r w:rsidR="007B21C0">
        <w:rPr>
          <w:rFonts w:ascii="Cambria" w:hAnsi="Cambria"/>
          <w:b/>
          <w:bCs/>
          <w:sz w:val="24"/>
          <w:szCs w:val="24"/>
        </w:rPr>
        <w:fldChar w:fldCharType="separate"/>
      </w:r>
      <w:r w:rsidR="007B21C0">
        <w:rPr>
          <w:rFonts w:ascii="Cambria" w:hAnsi="Cambria"/>
          <w:b/>
          <w:bCs/>
          <w:noProof/>
          <w:sz w:val="24"/>
          <w:szCs w:val="24"/>
        </w:rPr>
        <w:t> </w:t>
      </w:r>
      <w:r w:rsidR="007B21C0">
        <w:rPr>
          <w:rFonts w:ascii="Cambria" w:hAnsi="Cambria"/>
          <w:b/>
          <w:bCs/>
          <w:noProof/>
          <w:sz w:val="24"/>
          <w:szCs w:val="24"/>
        </w:rPr>
        <w:t> </w:t>
      </w:r>
      <w:r w:rsidR="007B21C0">
        <w:rPr>
          <w:rFonts w:ascii="Cambria" w:hAnsi="Cambria"/>
          <w:b/>
          <w:bCs/>
          <w:noProof/>
          <w:sz w:val="24"/>
          <w:szCs w:val="24"/>
        </w:rPr>
        <w:t> </w:t>
      </w:r>
      <w:r w:rsidR="007B21C0">
        <w:rPr>
          <w:rFonts w:ascii="Cambria" w:hAnsi="Cambria"/>
          <w:b/>
          <w:bCs/>
          <w:noProof/>
          <w:sz w:val="24"/>
          <w:szCs w:val="24"/>
        </w:rPr>
        <w:t> </w:t>
      </w:r>
      <w:r w:rsidR="007B21C0">
        <w:rPr>
          <w:rFonts w:ascii="Cambria" w:hAnsi="Cambria"/>
          <w:b/>
          <w:bCs/>
          <w:noProof/>
          <w:sz w:val="24"/>
          <w:szCs w:val="24"/>
        </w:rPr>
        <w:t> </w:t>
      </w:r>
      <w:r w:rsidR="007B21C0">
        <w:rPr>
          <w:rFonts w:ascii="Cambria" w:hAnsi="Cambria"/>
          <w:b/>
          <w:bCs/>
          <w:sz w:val="24"/>
          <w:szCs w:val="24"/>
        </w:rPr>
        <w:fldChar w:fldCharType="end"/>
      </w:r>
      <w:bookmarkEnd w:id="1"/>
      <w:r w:rsidRPr="000D7259">
        <w:rPr>
          <w:rFonts w:ascii="Cambria" w:hAnsi="Cambria"/>
          <w:b/>
          <w:bCs/>
          <w:sz w:val="24"/>
          <w:szCs w:val="24"/>
        </w:rPr>
        <w:t> </w:t>
      </w:r>
      <w:r w:rsidRPr="000D7259">
        <w:rPr>
          <w:rFonts w:ascii="Cambria" w:hAnsi="Cambria"/>
          <w:b/>
          <w:bCs/>
          <w:sz w:val="24"/>
          <w:szCs w:val="24"/>
        </w:rPr>
        <w:t xml:space="preserve">                                         </w:t>
      </w:r>
    </w:p>
    <w:p w14:paraId="792457CE" w14:textId="741476C4" w:rsidR="00630441" w:rsidRDefault="00652FFF" w:rsidP="00630441">
      <w:pPr>
        <w:pStyle w:val="Header"/>
        <w:rPr>
          <w:rFonts w:ascii="Cambria" w:hAnsi="Cambria"/>
          <w:b/>
          <w:bCs/>
          <w:sz w:val="24"/>
          <w:szCs w:val="24"/>
        </w:rPr>
      </w:pPr>
      <w:r w:rsidRPr="000D7259">
        <w:rPr>
          <w:rFonts w:ascii="Cambria" w:hAnsi="Cambria"/>
          <w:b/>
          <w:bCs/>
          <w:sz w:val="24"/>
          <w:szCs w:val="24"/>
        </w:rPr>
        <w:t xml:space="preserve">COS meeting type (choose only one):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2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2"/>
      <w:r w:rsidRPr="000D7259">
        <w:rPr>
          <w:rFonts w:ascii="Cambria" w:hAnsi="Cambria"/>
          <w:b/>
          <w:bCs/>
          <w:sz w:val="24"/>
          <w:szCs w:val="24"/>
        </w:rPr>
        <w:t xml:space="preserve">Entry  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3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3"/>
      <w:r w:rsidRPr="000D7259">
        <w:rPr>
          <w:rFonts w:ascii="Cambria" w:hAnsi="Cambria"/>
          <w:b/>
          <w:bCs/>
          <w:sz w:val="24"/>
          <w:szCs w:val="24"/>
        </w:rPr>
        <w:t xml:space="preserve">Exit                            EI Transition </w:t>
      </w:r>
      <w:r w:rsidR="007B21C0">
        <w:rPr>
          <w:rFonts w:ascii="Cambria" w:hAnsi="Cambria"/>
          <w:b/>
          <w:bCs/>
          <w:sz w:val="24"/>
          <w:szCs w:val="24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28"/>
      <w:r w:rsidR="007B21C0">
        <w:rPr>
          <w:rFonts w:ascii="Cambria" w:hAnsi="Cambria"/>
          <w:b/>
          <w:bCs/>
          <w:sz w:val="24"/>
          <w:szCs w:val="24"/>
        </w:rPr>
        <w:instrText xml:space="preserve"> FORMCHECKBOX </w:instrText>
      </w:r>
      <w:r w:rsidR="00E21243">
        <w:rPr>
          <w:rFonts w:ascii="Cambria" w:hAnsi="Cambria"/>
          <w:b/>
          <w:bCs/>
          <w:sz w:val="24"/>
          <w:szCs w:val="24"/>
        </w:rPr>
      </w:r>
      <w:r w:rsidR="00E21243">
        <w:rPr>
          <w:rFonts w:ascii="Cambria" w:hAnsi="Cambria"/>
          <w:b/>
          <w:bCs/>
          <w:sz w:val="24"/>
          <w:szCs w:val="24"/>
        </w:rPr>
        <w:fldChar w:fldCharType="separate"/>
      </w:r>
      <w:r w:rsidR="007B21C0">
        <w:rPr>
          <w:rFonts w:ascii="Cambria" w:hAnsi="Cambria"/>
          <w:b/>
          <w:bCs/>
          <w:sz w:val="24"/>
          <w:szCs w:val="24"/>
        </w:rPr>
        <w:fldChar w:fldCharType="end"/>
      </w:r>
      <w:bookmarkEnd w:id="4"/>
      <w:r w:rsidR="007B21C0">
        <w:rPr>
          <w:rFonts w:ascii="Cambria" w:hAnsi="Cambria"/>
          <w:b/>
          <w:bCs/>
          <w:sz w:val="24"/>
          <w:szCs w:val="24"/>
        </w:rPr>
        <w:t xml:space="preserve">Yes   </w:t>
      </w:r>
      <w:r w:rsidR="007B21C0">
        <w:rPr>
          <w:rFonts w:ascii="Cambria" w:hAnsi="Cambria"/>
          <w:b/>
          <w:bCs/>
          <w:sz w:val="24"/>
          <w:szCs w:val="24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9"/>
      <w:r w:rsidR="007B21C0">
        <w:rPr>
          <w:rFonts w:ascii="Cambria" w:hAnsi="Cambria"/>
          <w:b/>
          <w:bCs/>
          <w:sz w:val="24"/>
          <w:szCs w:val="24"/>
        </w:rPr>
        <w:instrText xml:space="preserve"> FORMCHECKBOX </w:instrText>
      </w:r>
      <w:r w:rsidR="00E21243">
        <w:rPr>
          <w:rFonts w:ascii="Cambria" w:hAnsi="Cambria"/>
          <w:b/>
          <w:bCs/>
          <w:sz w:val="24"/>
          <w:szCs w:val="24"/>
        </w:rPr>
      </w:r>
      <w:r w:rsidR="00E21243">
        <w:rPr>
          <w:rFonts w:ascii="Cambria" w:hAnsi="Cambria"/>
          <w:b/>
          <w:bCs/>
          <w:sz w:val="24"/>
          <w:szCs w:val="24"/>
        </w:rPr>
        <w:fldChar w:fldCharType="separate"/>
      </w:r>
      <w:r w:rsidR="007B21C0">
        <w:rPr>
          <w:rFonts w:ascii="Cambria" w:hAnsi="Cambria"/>
          <w:b/>
          <w:bCs/>
          <w:sz w:val="24"/>
          <w:szCs w:val="24"/>
        </w:rPr>
        <w:fldChar w:fldCharType="end"/>
      </w:r>
      <w:bookmarkEnd w:id="5"/>
      <w:r w:rsidR="007B21C0">
        <w:rPr>
          <w:rFonts w:ascii="Cambria" w:hAnsi="Cambria"/>
          <w:b/>
          <w:bCs/>
          <w:sz w:val="24"/>
          <w:szCs w:val="24"/>
        </w:rPr>
        <w:t>No</w:t>
      </w:r>
    </w:p>
    <w:p w14:paraId="58BBD94A" w14:textId="77777777" w:rsidR="00630441" w:rsidRDefault="00630441" w:rsidP="00630441">
      <w:pPr>
        <w:pStyle w:val="Header"/>
        <w:rPr>
          <w:rFonts w:ascii="Cambria" w:hAnsi="Cambria"/>
          <w:b/>
          <w:bCs/>
          <w:sz w:val="24"/>
          <w:szCs w:val="24"/>
        </w:rPr>
      </w:pPr>
    </w:p>
    <w:p w14:paraId="4F04D9EA" w14:textId="22D5A4EA" w:rsidR="00652FFF" w:rsidRPr="008E5EEE" w:rsidRDefault="00652FFF" w:rsidP="00630441">
      <w:pPr>
        <w:pStyle w:val="Header"/>
        <w:jc w:val="center"/>
        <w:rPr>
          <w:sz w:val="24"/>
          <w:szCs w:val="24"/>
        </w:rPr>
      </w:pPr>
      <w:r w:rsidRPr="008E5EEE">
        <w:rPr>
          <w:rFonts w:ascii="Cambria" w:hAnsi="Cambria"/>
          <w:b/>
          <w:bCs/>
          <w:sz w:val="24"/>
          <w:szCs w:val="24"/>
          <w:u w:val="single"/>
        </w:rPr>
        <w:t>RI CHILD OUTCOMES SUMMARY FORMS-COS Section A</w:t>
      </w:r>
    </w:p>
    <w:p w14:paraId="0828C159" w14:textId="77777777" w:rsidR="00652FFF" w:rsidRPr="000D7259" w:rsidRDefault="00652FFF" w:rsidP="00652FFF">
      <w:pPr>
        <w:spacing w:before="100" w:after="100"/>
        <w:jc w:val="center"/>
        <w:rPr>
          <w:rFonts w:ascii="Cambria" w:hAnsi="Cambria"/>
          <w:b/>
          <w:bCs/>
          <w:sz w:val="22"/>
          <w:szCs w:val="22"/>
        </w:rPr>
      </w:pPr>
      <w:r w:rsidRPr="00630441">
        <w:rPr>
          <w:rFonts w:ascii="Cambria" w:hAnsi="Cambria"/>
          <w:b/>
          <w:bCs/>
          <w:sz w:val="22"/>
          <w:szCs w:val="22"/>
        </w:rPr>
        <w:t xml:space="preserve">Document the child’s functional behaviors and skills from multiple sources and across </w:t>
      </w:r>
      <w:r w:rsidRPr="000D7259">
        <w:rPr>
          <w:rFonts w:ascii="Cambria" w:hAnsi="Cambria"/>
          <w:b/>
          <w:bCs/>
          <w:sz w:val="22"/>
          <w:szCs w:val="22"/>
        </w:rPr>
        <w:t>environments.</w:t>
      </w:r>
    </w:p>
    <w:p w14:paraId="1E8E36EB" w14:textId="77777777" w:rsidR="00652FFF" w:rsidRPr="000D7259" w:rsidRDefault="00652FFF" w:rsidP="00652FFF">
      <w:pPr>
        <w:spacing w:before="100" w:after="100"/>
        <w:jc w:val="center"/>
        <w:rPr>
          <w:rFonts w:ascii="Cambria" w:hAnsi="Cambria"/>
          <w:b/>
          <w:bCs/>
          <w:sz w:val="20"/>
          <w:szCs w:val="20"/>
        </w:rPr>
      </w:pPr>
      <w:r w:rsidRPr="000D7259">
        <w:rPr>
          <w:sz w:val="20"/>
          <w:szCs w:val="20"/>
        </w:rPr>
        <w:t>*</w:t>
      </w:r>
      <w:r w:rsidRPr="000D7259">
        <w:rPr>
          <w:i/>
          <w:iCs/>
          <w:sz w:val="20"/>
          <w:szCs w:val="20"/>
        </w:rPr>
        <w:t>RI’s Functional Outcomes Discussion Sheet</w:t>
      </w:r>
      <w:r w:rsidRPr="000D7259">
        <w:rPr>
          <w:sz w:val="20"/>
          <w:szCs w:val="20"/>
        </w:rPr>
        <w:t xml:space="preserve"> may be used to guide the discussion</w:t>
      </w:r>
    </w:p>
    <w:p w14:paraId="2ECD2B82" w14:textId="5146C10E" w:rsidR="00652FFF" w:rsidRPr="00652FFF" w:rsidRDefault="00652FFF" w:rsidP="00652FFF">
      <w:pPr>
        <w:widowControl w:val="0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652FFF">
        <w:rPr>
          <w:rFonts w:ascii="Cambria" w:hAnsi="Cambria"/>
          <w:b/>
          <w:bCs/>
          <w:sz w:val="22"/>
          <w:szCs w:val="22"/>
        </w:rPr>
        <w:t xml:space="preserve">COS A meeting date:  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D3505A"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="00D3505A" w:rsidRPr="00EC0909">
        <w:rPr>
          <w:rFonts w:ascii="Calibri" w:eastAsia="Yu Mincho" w:hAnsi="Calibri" w:cs="Times New Roman"/>
          <w:sz w:val="20"/>
          <w:szCs w:val="20"/>
        </w:rPr>
      </w:r>
      <w:r w:rsidR="00D3505A"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fldChar w:fldCharType="end"/>
      </w:r>
      <w:r w:rsidRPr="00652FFF">
        <w:rPr>
          <w:rFonts w:ascii="Cambria" w:hAnsi="Cambria"/>
          <w:b/>
          <w:bCs/>
          <w:sz w:val="22"/>
          <w:szCs w:val="22"/>
        </w:rPr>
        <w:t xml:space="preserve">                                                        </w:t>
      </w:r>
    </w:p>
    <w:p w14:paraId="176A831F" w14:textId="29CDB00A" w:rsidR="00886B8D" w:rsidRPr="00EC0909" w:rsidRDefault="00886B8D" w:rsidP="00886B8D">
      <w:pPr>
        <w:widowControl w:val="0"/>
        <w:spacing w:line="360" w:lineRule="auto"/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</w:pPr>
      <w:r w:rsidRPr="00F27599">
        <w:rPr>
          <w:rFonts w:ascii="Cambria" w:eastAsia="Times New Roman" w:hAnsi="Cambria" w:cs="Calibri"/>
          <w:b/>
          <w:bCs/>
          <w:color w:val="000000"/>
          <w:kern w:val="28"/>
          <w:sz w:val="22"/>
          <w:szCs w:val="22"/>
          <w14:cntxtAlts/>
        </w:rPr>
        <w:t>Information provided by</w:t>
      </w:r>
      <w:r>
        <w:rPr>
          <w:rFonts w:ascii="Cambria" w:eastAsia="Times New Roman" w:hAnsi="Cambria" w:cs="Calibri"/>
          <w:color w:val="000000"/>
          <w:kern w:val="28"/>
          <w:sz w:val="22"/>
          <w:szCs w:val="22"/>
          <w14:cntxtAlts/>
        </w:rPr>
        <w:t>:</w:t>
      </w:r>
      <w:r w:rsidR="00F634FB">
        <w:rPr>
          <w:rFonts w:ascii="Cambria" w:eastAsia="Times New Roman" w:hAnsi="Cambria" w:cs="Calibri"/>
          <w:color w:val="000000"/>
          <w:kern w:val="28"/>
          <w:sz w:val="22"/>
          <w:szCs w:val="22"/>
          <w14:cntxtAlts/>
        </w:rPr>
        <w:t xml:space="preserve"> </w:t>
      </w:r>
      <w:r w:rsidRPr="00F27599">
        <w:rPr>
          <w:rFonts w:ascii="Cambria" w:eastAsia="Times New Roman" w:hAnsi="Cambria" w:cs="Calibri"/>
          <w:color w:val="000000"/>
          <w:kern w:val="28"/>
          <w:sz w:val="22"/>
          <w:szCs w:val="22"/>
          <w14:cntxtAlts/>
        </w:rPr>
        <w:t xml:space="preserve">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14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6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Parent/Guardian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5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7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Caregiver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6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8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EC Teacher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7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9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EI/ECSE Educator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8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10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EC/ECSE Therapist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9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11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Other: 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Pr="00EC0909">
        <w:rPr>
          <w:rFonts w:ascii="Calibri" w:eastAsia="Yu Mincho" w:hAnsi="Calibri" w:cs="Times New Roman"/>
          <w:sz w:val="20"/>
          <w:szCs w:val="20"/>
        </w:rPr>
      </w:r>
      <w:r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end"/>
      </w:r>
    </w:p>
    <w:tbl>
      <w:tblPr>
        <w:tblpPr w:leftFromText="180" w:rightFromText="180" w:vertAnchor="text" w:horzAnchor="margin" w:tblpY="207"/>
        <w:tblW w:w="1448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5"/>
        <w:gridCol w:w="4680"/>
        <w:gridCol w:w="4770"/>
      </w:tblGrid>
      <w:tr w:rsidR="000D7259" w:rsidRPr="000D7259" w14:paraId="7F50F731" w14:textId="77777777" w:rsidTr="00976548">
        <w:trPr>
          <w:trHeight w:val="472"/>
        </w:trPr>
        <w:tc>
          <w:tcPr>
            <w:tcW w:w="503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A990C6A" w14:textId="77777777" w:rsidR="000D7259" w:rsidRPr="000D7259" w:rsidRDefault="000D7259" w:rsidP="000D7259">
            <w:pPr>
              <w:widowControl w:val="0"/>
              <w:spacing w:line="276" w:lineRule="auto"/>
              <w:jc w:val="center"/>
              <w:rPr>
                <w:rFonts w:ascii="Cambria" w:eastAsia="Calibri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</w:pPr>
            <w:r w:rsidRPr="000D7259">
              <w:rPr>
                <w:rFonts w:ascii="Cambria" w:eastAsia="Calibri" w:hAnsi="Cambria" w:cs="Times New Roman"/>
                <w:b/>
                <w:bCs/>
                <w:sz w:val="18"/>
                <w:szCs w:val="18"/>
              </w:rPr>
              <w:t>Outcome 1: Positive Social Emotional Skills</w:t>
            </w:r>
          </w:p>
          <w:p w14:paraId="0C7E295C" w14:textId="77777777" w:rsidR="000D7259" w:rsidRPr="000D7259" w:rsidRDefault="000D7259" w:rsidP="000D7259">
            <w:pPr>
              <w:widowControl w:val="0"/>
              <w:spacing w:line="276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0D7259">
              <w:rPr>
                <w:rFonts w:ascii="Cambria" w:eastAsia="Calibri" w:hAnsi="Cambria" w:cs="Times New Roman"/>
                <w:b/>
                <w:bCs/>
                <w:sz w:val="18"/>
                <w:szCs w:val="18"/>
              </w:rPr>
              <w:t>(Including Social Relationships)</w:t>
            </w:r>
          </w:p>
        </w:tc>
        <w:tc>
          <w:tcPr>
            <w:tcW w:w="468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233ADA1E" w14:textId="77777777" w:rsidR="00F27599" w:rsidRDefault="000D7259" w:rsidP="00F27599">
            <w:pPr>
              <w:widowControl w:val="0"/>
              <w:spacing w:after="120"/>
              <w:contextualSpacing/>
              <w:jc w:val="center"/>
              <w:rPr>
                <w:rFonts w:ascii="Cambria" w:eastAsia="Calibri" w:hAnsi="Cambria" w:cs="Times New Roman"/>
                <w:b/>
                <w:bCs/>
                <w:sz w:val="18"/>
                <w:szCs w:val="18"/>
              </w:rPr>
            </w:pPr>
            <w:r w:rsidRPr="000D7259">
              <w:rPr>
                <w:rFonts w:ascii="Cambria" w:eastAsia="Calibri" w:hAnsi="Cambria" w:cs="Times New Roman"/>
                <w:b/>
                <w:bCs/>
                <w:sz w:val="18"/>
                <w:szCs w:val="18"/>
              </w:rPr>
              <w:t xml:space="preserve">Outcome 2: Acquiring and Using </w:t>
            </w:r>
          </w:p>
          <w:p w14:paraId="5F0562A5" w14:textId="64B8DE73" w:rsidR="000D7259" w:rsidRPr="000D7259" w:rsidRDefault="000D7259" w:rsidP="00F27599">
            <w:pPr>
              <w:widowControl w:val="0"/>
              <w:spacing w:after="120"/>
              <w:contextualSpacing/>
              <w:jc w:val="center"/>
              <w:rPr>
                <w:rFonts w:ascii="Cambria" w:eastAsia="Calibri" w:hAnsi="Cambria" w:cs="Times New Roman"/>
                <w:b/>
                <w:bCs/>
                <w:sz w:val="18"/>
                <w:szCs w:val="18"/>
              </w:rPr>
            </w:pPr>
            <w:r w:rsidRPr="000D7259">
              <w:rPr>
                <w:rFonts w:ascii="Cambria" w:eastAsia="Calibri" w:hAnsi="Cambria" w:cs="Times New Roman"/>
                <w:b/>
                <w:bCs/>
                <w:sz w:val="18"/>
                <w:szCs w:val="18"/>
              </w:rPr>
              <w:t>Knowledge and Skills</w:t>
            </w:r>
          </w:p>
        </w:tc>
        <w:tc>
          <w:tcPr>
            <w:tcW w:w="47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BAB430E" w14:textId="77777777" w:rsidR="00F27599" w:rsidRDefault="000D7259" w:rsidP="00F27599">
            <w:pPr>
              <w:widowControl w:val="0"/>
              <w:spacing w:after="120"/>
              <w:contextualSpacing/>
              <w:jc w:val="center"/>
              <w:rPr>
                <w:rFonts w:ascii="Cambria" w:eastAsia="Calibri" w:hAnsi="Cambria" w:cs="Times New Roman"/>
                <w:b/>
                <w:bCs/>
                <w:sz w:val="20"/>
                <w:szCs w:val="20"/>
              </w:rPr>
            </w:pPr>
            <w:r w:rsidRPr="000D7259">
              <w:rPr>
                <w:rFonts w:ascii="Cambria" w:eastAsia="Calibri" w:hAnsi="Cambria" w:cs="Times New Roman"/>
                <w:b/>
                <w:bCs/>
                <w:sz w:val="20"/>
                <w:szCs w:val="20"/>
              </w:rPr>
              <w:t xml:space="preserve">Outcome 3: Taking Action </w:t>
            </w:r>
          </w:p>
          <w:p w14:paraId="6CA644EE" w14:textId="29083A24" w:rsidR="000D7259" w:rsidRPr="000D7259" w:rsidRDefault="000D7259" w:rsidP="00F27599">
            <w:pPr>
              <w:widowControl w:val="0"/>
              <w:spacing w:after="120"/>
              <w:contextualSpacing/>
              <w:jc w:val="center"/>
              <w:rPr>
                <w:rFonts w:ascii="Cambria" w:eastAsia="Calibri" w:hAnsi="Cambria" w:cs="Times New Roman"/>
                <w:b/>
                <w:bCs/>
                <w:sz w:val="20"/>
                <w:szCs w:val="20"/>
              </w:rPr>
            </w:pPr>
            <w:r w:rsidRPr="000D7259">
              <w:rPr>
                <w:rFonts w:ascii="Cambria" w:eastAsia="Calibri" w:hAnsi="Cambria" w:cs="Times New Roman"/>
                <w:b/>
                <w:bCs/>
                <w:sz w:val="20"/>
                <w:szCs w:val="20"/>
              </w:rPr>
              <w:t>to Meet Needs</w:t>
            </w:r>
          </w:p>
          <w:p w14:paraId="41AF5B5E" w14:textId="77777777" w:rsidR="000D7259" w:rsidRPr="000D7259" w:rsidRDefault="000D7259" w:rsidP="000D7259">
            <w:pPr>
              <w:rPr>
                <w:rFonts w:ascii="Cambria" w:eastAsia="Calibri" w:hAnsi="Cambria" w:cs="Times New Roman"/>
                <w:sz w:val="16"/>
                <w:szCs w:val="16"/>
              </w:rPr>
            </w:pPr>
          </w:p>
        </w:tc>
      </w:tr>
      <w:tr w:rsidR="000D7259" w:rsidRPr="000D7259" w14:paraId="138722D6" w14:textId="77777777" w:rsidTr="00976548">
        <w:trPr>
          <w:trHeight w:val="27"/>
        </w:trPr>
        <w:tc>
          <w:tcPr>
            <w:tcW w:w="503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0280F08" w14:textId="12278CFA" w:rsidR="000D7259" w:rsidRPr="000D7259" w:rsidRDefault="00D752A4" w:rsidP="000D7259">
            <w:pPr>
              <w:tabs>
                <w:tab w:val="left" w:pos="3792"/>
              </w:tabs>
              <w:spacing w:after="180"/>
              <w:ind w:right="720"/>
              <w:rPr>
                <w:rFonts w:ascii="Calibri" w:eastAsia="Yu Mincho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1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Relating with caregivers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t>(attachment, separation, regulation, respond to/initiate/sustain interactions, acknowledge comings and goings…)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br/>
            </w:r>
            <w:bookmarkStart w:id="12" w:name="_GoBack"/>
            <w:bookmarkEnd w:id="12"/>
          </w:p>
          <w:p w14:paraId="7BD58609" w14:textId="521FAFFF" w:rsidR="000D7259" w:rsidRPr="000D7259" w:rsidRDefault="00D752A4" w:rsidP="000D7259">
            <w:pPr>
              <w:spacing w:after="180"/>
              <w:ind w:right="720"/>
              <w:rPr>
                <w:rFonts w:ascii="Calibri" w:eastAsia="Yu Mincho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2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Attending to others in a variety of settings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t>(awareness, caution, respond to/offer greetings, respond to own/others’ names…)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br/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  <w:p w14:paraId="49840932" w14:textId="0B955C88" w:rsidR="000D7259" w:rsidRPr="000D7259" w:rsidRDefault="00D752A4" w:rsidP="000D7259">
            <w:pPr>
              <w:spacing w:after="180"/>
              <w:ind w:right="720"/>
              <w:rPr>
                <w:rFonts w:ascii="Calibri" w:eastAsia="Yu Mincho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3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Interacting with peers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t>(awareness, respond/initiate/ sustain interactions, share, cope and resolve conflicts, play proximity with peers…)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br/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  <w:p w14:paraId="69619BCD" w14:textId="6849BDEF" w:rsidR="000D7259" w:rsidRPr="000D7259" w:rsidRDefault="00D752A4" w:rsidP="000D7259">
            <w:pPr>
              <w:spacing w:after="180"/>
              <w:ind w:right="720"/>
              <w:rPr>
                <w:rFonts w:ascii="Calibri" w:eastAsia="Yu Mincho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4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Engaging in social games and communication with others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t>(respond to/initiate/ sustain games and social communication, engage in mutual activity, joint attention, use language to greet and engage others and to respond to others statements, prompts and questions…)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br/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  <w:p w14:paraId="60A3031A" w14:textId="19787856" w:rsidR="000D7259" w:rsidRPr="000D7259" w:rsidRDefault="00D752A4" w:rsidP="000D7259">
            <w:pPr>
              <w:spacing w:after="180"/>
              <w:ind w:right="720"/>
              <w:rPr>
                <w:rFonts w:ascii="Calibri" w:eastAsia="Yu Mincho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5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Adapting to changes in the environment or routines</w:t>
            </w:r>
            <w:r w:rsidR="000D7259" w:rsidRPr="000D7259">
              <w:rPr>
                <w:rFonts w:ascii="Arial Narrow" w:eastAsia="Calibri" w:hAnsi="Arial Narrow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t>(transition between activities, respond to new/familiar settings/interactions, behave in ways to participate, follow rules…)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br/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  <w:p w14:paraId="68BAF168" w14:textId="38B5EA95" w:rsidR="000D7259" w:rsidRPr="000D7259" w:rsidRDefault="00D752A4" w:rsidP="000D7259">
            <w:pPr>
              <w:spacing w:after="180"/>
              <w:ind w:right="720"/>
              <w:rPr>
                <w:rFonts w:ascii="Arial Narrow" w:eastAsia="Calibri" w:hAnsi="Arial Narrow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6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Expressing own emotions and responding to the emotions of others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t>(show pride/excitement/ frustration, display affection, acknowledge/ comfort others…)</w:t>
            </w:r>
            <w:r w:rsidR="000D7259" w:rsidRPr="000D7259">
              <w:rPr>
                <w:rFonts w:ascii="Arial Narrow" w:eastAsia="Calibri" w:hAnsi="Arial Narrow" w:cs="Times New Roman"/>
                <w:i/>
                <w:iCs/>
                <w:sz w:val="16"/>
                <w:szCs w:val="16"/>
              </w:rPr>
              <w:br/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  <w:tc>
          <w:tcPr>
            <w:tcW w:w="468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6CC1160" w14:textId="612B31EC" w:rsidR="000D7259" w:rsidRPr="000D7259" w:rsidRDefault="00D752A4" w:rsidP="000D7259">
            <w:pPr>
              <w:spacing w:after="120"/>
              <w:ind w:right="-17"/>
              <w:contextualSpacing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1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Showing interest in learning</w:t>
            </w:r>
            <w:r w:rsidR="000D7259" w:rsidRPr="000D7259">
              <w:rPr>
                <w:rFonts w:ascii="Arial Narrow" w:eastAsia="Calibri" w:hAnsi="Arial Narrow" w:cs="Times New Roman"/>
                <w:b/>
                <w:bCs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sz w:val="16"/>
                <w:szCs w:val="16"/>
              </w:rPr>
              <w:t>(persist, show eagerness and awareness, imitate and repeat actions, explore environment…)</w:t>
            </w:r>
          </w:p>
          <w:p w14:paraId="3DC36D9C" w14:textId="77777777" w:rsidR="000D7259" w:rsidRPr="000D7259" w:rsidRDefault="000D7259" w:rsidP="000D7259">
            <w:pPr>
              <w:spacing w:after="120"/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pP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0D50DC6E" w14:textId="7A63EA06" w:rsidR="000D7259" w:rsidRPr="000D7259" w:rsidRDefault="00D752A4" w:rsidP="000D7259">
            <w:pPr>
              <w:spacing w:after="120"/>
              <w:rPr>
                <w:rFonts w:ascii="Arial Narrow" w:eastAsia="Calibri" w:hAnsi="Arial Narrow" w:cs="Times New Roman"/>
                <w:i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2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Using problem solving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bookmarkStart w:id="13" w:name="_Hlk8800339"/>
            <w:r w:rsidR="000D7259" w:rsidRPr="000D7259">
              <w:rPr>
                <w:rFonts w:ascii="Arial Narrow" w:eastAsia="Calibri" w:hAnsi="Arial Narrow" w:cs="Times New Roman"/>
                <w:i/>
                <w:sz w:val="16"/>
                <w:szCs w:val="16"/>
              </w:rPr>
              <w:t>(figure things out, trial and error, remember steps/actions, use purposeful actions, experiment with known and new actions…)</w:t>
            </w:r>
            <w:bookmarkEnd w:id="13"/>
          </w:p>
          <w:p w14:paraId="72252ADF" w14:textId="77777777" w:rsidR="000D7259" w:rsidRPr="000D7259" w:rsidRDefault="000D7259" w:rsidP="000D7259">
            <w:pPr>
              <w:spacing w:after="120"/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pP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16EA8EB9" w14:textId="2A27181B" w:rsidR="000D7259" w:rsidRPr="000D7259" w:rsidRDefault="00D752A4" w:rsidP="000D7259">
            <w:pPr>
              <w:spacing w:after="120"/>
              <w:rPr>
                <w:rFonts w:ascii="Arial Narrow" w:eastAsia="Calibri" w:hAnsi="Arial Narrow" w:cs="Times New Roman"/>
                <w:i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3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Engaging in purposeful play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sz w:val="16"/>
                <w:szCs w:val="16"/>
              </w:rPr>
              <w:t>(early awareness and exploration, functional object use, construction, pretend, make believe play scenarios…)</w:t>
            </w:r>
          </w:p>
          <w:p w14:paraId="3F71FD4A" w14:textId="77777777" w:rsidR="000D7259" w:rsidRPr="000D7259" w:rsidRDefault="000D7259" w:rsidP="000D7259">
            <w:pPr>
              <w:spacing w:after="120"/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pP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130ECE90" w14:textId="1795CFB2" w:rsidR="000D7259" w:rsidRPr="000D7259" w:rsidRDefault="00D752A4" w:rsidP="000D7259">
            <w:pPr>
              <w:spacing w:after="120"/>
              <w:ind w:right="-17"/>
              <w:contextualSpacing/>
              <w:rPr>
                <w:rFonts w:ascii="Arial Narrow" w:eastAsia="Calibri" w:hAnsi="Arial Narrow" w:cs="Times New Roman"/>
                <w:i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4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Understanding pre-academic and literacy concepts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sz w:val="16"/>
                <w:szCs w:val="16"/>
              </w:rPr>
              <w:t>(differences/associations among things, matching/ sorting, size/color/shape/ numbers, actions with pictures and books, early writing…)</w:t>
            </w:r>
          </w:p>
          <w:p w14:paraId="3A171326" w14:textId="77777777" w:rsidR="000D7259" w:rsidRPr="000D7259" w:rsidRDefault="000D7259" w:rsidP="000D7259">
            <w:pPr>
              <w:spacing w:after="120"/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pP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2246726C" w14:textId="449F169B" w:rsidR="000D7259" w:rsidRPr="000D7259" w:rsidRDefault="00D752A4" w:rsidP="000D7259">
            <w:pPr>
              <w:spacing w:after="120"/>
              <w:ind w:right="-17"/>
              <w:contextualSpacing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5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Progressing from sounds to words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sz w:val="16"/>
                <w:szCs w:val="16"/>
              </w:rPr>
              <w:t>(acquisition and complexity of sounds and vocabulary)</w:t>
            </w:r>
          </w:p>
          <w:p w14:paraId="03A05601" w14:textId="77777777" w:rsidR="000D7259" w:rsidRPr="000D7259" w:rsidRDefault="000D7259" w:rsidP="000D7259">
            <w:pPr>
              <w:spacing w:after="120"/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pP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391023C1" w14:textId="62868DED" w:rsidR="000D7259" w:rsidRPr="000D7259" w:rsidRDefault="00D752A4" w:rsidP="000D7259">
            <w:pPr>
              <w:spacing w:after="120"/>
              <w:ind w:right="-17"/>
              <w:contextualSpacing/>
              <w:rPr>
                <w:rFonts w:ascii="Calibri" w:eastAsia="Calibri" w:hAnsi="Calibri" w:cs="Times New Roman"/>
                <w:iCs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6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Understanding questions asked and directions given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i/>
                <w:sz w:val="16"/>
                <w:szCs w:val="16"/>
              </w:rPr>
              <w:t>(respond to gestures, verbal requests, understand meaning of increasingly complex word/questions/directions…)</w:t>
            </w:r>
          </w:p>
          <w:p w14:paraId="3B387037" w14:textId="77777777" w:rsidR="000D7259" w:rsidRPr="000D7259" w:rsidRDefault="000D7259" w:rsidP="000D7259">
            <w:pPr>
              <w:widowControl w:val="0"/>
              <w:spacing w:after="12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</w:tc>
        <w:tc>
          <w:tcPr>
            <w:tcW w:w="47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7F35C44B" w14:textId="03A2A833" w:rsidR="000D7259" w:rsidRPr="000D7259" w:rsidRDefault="00D752A4" w:rsidP="000D7259">
            <w:pPr>
              <w:spacing w:after="120"/>
              <w:rPr>
                <w:rFonts w:ascii="Calibri" w:eastAsia="Arial Unicode MS" w:hAnsi="Calibri" w:cs="Arial Unicode MS"/>
                <w:bCs/>
                <w:color w:val="000000"/>
                <w:kern w:val="24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1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Moving around and manipulating things to meet needs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sz w:val="16"/>
                <w:szCs w:val="16"/>
              </w:rPr>
              <w:t>(early movements and control to rolling, crawling, walking, running, jumping, climbing…, using tools – crayons…)</w:t>
            </w:r>
            <w:r w:rsidR="000D7259" w:rsidRPr="000D7259">
              <w:rPr>
                <w:rFonts w:ascii="Arial Narrow" w:eastAsia="Calibri" w:hAnsi="Arial Narrow" w:cs="Times New Roman"/>
                <w:sz w:val="16"/>
                <w:szCs w:val="16"/>
              </w:rPr>
              <w:br/>
            </w:r>
            <w:r w:rsidR="000D7259"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0D7259"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="000D7259"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r>
            <w:r w:rsidR="000D7259"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="000D7259"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4CB87B0A" w14:textId="323C5B97" w:rsidR="000D7259" w:rsidRPr="000D7259" w:rsidRDefault="00D752A4" w:rsidP="000D7259">
            <w:pPr>
              <w:spacing w:after="120"/>
              <w:rPr>
                <w:rFonts w:ascii="Calibri" w:eastAsia="Arial Unicode MS" w:hAnsi="Calibri" w:cs="Arial Unicode MS"/>
                <w:bCs/>
                <w:color w:val="000000"/>
                <w:kern w:val="24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2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Eating and drinking with increasing independence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sz w:val="16"/>
                <w:szCs w:val="16"/>
              </w:rPr>
              <w:t>(suck/swallow, chew, bite, finger feed, use utensils, hold bottle, drink from cups, amount type of food…)</w:t>
            </w:r>
          </w:p>
          <w:p w14:paraId="5C5509F8" w14:textId="77777777" w:rsidR="000D7259" w:rsidRPr="000D7259" w:rsidRDefault="000D7259" w:rsidP="000D7259">
            <w:pPr>
              <w:spacing w:after="120"/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pP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Calibri" w:eastAsia="Arial Unicode MS" w:hAnsi="Calibri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456C590B" w14:textId="41CEFB43" w:rsidR="000D7259" w:rsidRPr="000D7259" w:rsidRDefault="00D752A4" w:rsidP="000D7259">
            <w:pPr>
              <w:spacing w:after="120"/>
              <w:rPr>
                <w:rFonts w:ascii="Calibri" w:eastAsia="Arial Unicode MS" w:hAnsi="Calibri" w:cs="Arial Unicode MS"/>
                <w:bCs/>
                <w:color w:val="000000"/>
                <w:kern w:val="24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3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Dressing and undressing with increasing independence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sz w:val="16"/>
                <w:szCs w:val="16"/>
              </w:rPr>
              <w:t>(assist with dressing, take off, put on shoes and clothes, undo/do fasteners…)</w:t>
            </w:r>
          </w:p>
          <w:p w14:paraId="68A0CEB0" w14:textId="77777777" w:rsidR="000D7259" w:rsidRPr="000D7259" w:rsidRDefault="000D7259" w:rsidP="000D7259">
            <w:pPr>
              <w:spacing w:after="180"/>
              <w:ind w:right="720"/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</w:pPr>
            <w:r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</w:r>
            <w:r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7C263204" w14:textId="36DF5326" w:rsidR="000D7259" w:rsidRPr="000D7259" w:rsidRDefault="00D752A4" w:rsidP="000D7259">
            <w:pPr>
              <w:spacing w:after="180"/>
              <w:ind w:right="720"/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4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Diaper/toileting &amp; washing with increasing independence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sz w:val="16"/>
                <w:szCs w:val="16"/>
              </w:rPr>
              <w:t>(lift legs, toss diaper, sit on potty, wash hands, brush teeth, help with bathing …)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16"/>
                <w:szCs w:val="16"/>
              </w:rPr>
              <w:br/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6059BBDC" w14:textId="60EC4A28" w:rsidR="000D7259" w:rsidRPr="000D7259" w:rsidRDefault="00D752A4" w:rsidP="000D7259">
            <w:pPr>
              <w:spacing w:after="180"/>
              <w:ind w:right="720"/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5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Communicating needs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sz w:val="16"/>
                <w:szCs w:val="16"/>
              </w:rPr>
              <w:t>(indicate hunger, need for diaper change, sleep, express discomfort, hurt, request/reject food, express choice…)</w:t>
            </w:r>
            <w:r w:rsidR="000D7259" w:rsidRPr="000D7259">
              <w:rPr>
                <w:rFonts w:ascii="Arial Narrow" w:eastAsia="Calibri" w:hAnsi="Arial Narrow" w:cs="Times New Roman"/>
                <w:sz w:val="16"/>
                <w:szCs w:val="16"/>
              </w:rPr>
              <w:br/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6D88E33A" w14:textId="377CFB19" w:rsidR="000D7259" w:rsidRPr="000D7259" w:rsidRDefault="00D752A4" w:rsidP="000D7259">
            <w:pPr>
              <w:spacing w:after="180"/>
              <w:ind w:right="720"/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6) </w:t>
            </w:r>
            <w:r w:rsidR="000D7259" w:rsidRPr="000D7259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Showing safety awareness</w:t>
            </w:r>
            <w:r w:rsidR="000D7259" w:rsidRPr="000D7259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0D7259" w:rsidRPr="000D7259">
              <w:rPr>
                <w:rFonts w:ascii="Arial Narrow" w:eastAsia="Calibri" w:hAnsi="Arial Narrow" w:cs="Times New Roman"/>
                <w:sz w:val="16"/>
                <w:szCs w:val="16"/>
              </w:rPr>
              <w:t>(avoid dangers - stove, road, seatbelt…)</w:t>
            </w:r>
            <w:r w:rsidR="000D7259" w:rsidRPr="000D7259">
              <w:rPr>
                <w:rFonts w:ascii="Arial Narrow" w:eastAsia="Calibri" w:hAnsi="Arial Narrow" w:cs="Times New Roman"/>
                <w:sz w:val="16"/>
                <w:szCs w:val="16"/>
              </w:rPr>
              <w:br/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instrText xml:space="preserve"> FORMTEXT </w:instrTex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separate"/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noProof/>
                <w:color w:val="000000"/>
                <w:kern w:val="24"/>
                <w:sz w:val="20"/>
                <w:szCs w:val="20"/>
              </w:rPr>
              <w:t> </w:t>
            </w:r>
            <w:r w:rsidR="000D7259" w:rsidRPr="000D7259">
              <w:rPr>
                <w:rFonts w:ascii="Times New Roman" w:eastAsia="Arial Unicode MS" w:hAnsi="Times New Roman" w:cs="Arial Unicode MS"/>
                <w:bCs/>
                <w:color w:val="000000"/>
                <w:kern w:val="24"/>
                <w:sz w:val="20"/>
                <w:szCs w:val="20"/>
              </w:rPr>
              <w:fldChar w:fldCharType="end"/>
            </w:r>
          </w:p>
          <w:p w14:paraId="37820F06" w14:textId="77777777" w:rsidR="000D7259" w:rsidRPr="000D7259" w:rsidRDefault="000D7259" w:rsidP="000D7259">
            <w:pPr>
              <w:widowControl w:val="0"/>
              <w:spacing w:after="120"/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</w:tr>
    </w:tbl>
    <w:p w14:paraId="5010367F" w14:textId="77777777" w:rsidR="00693F47" w:rsidRDefault="00693F47" w:rsidP="00A07284">
      <w:pPr>
        <w:pStyle w:val="Header"/>
        <w:rPr>
          <w:rFonts w:ascii="Cambria" w:hAnsi="Cambria"/>
          <w:b/>
          <w:bCs/>
          <w:sz w:val="24"/>
          <w:szCs w:val="24"/>
        </w:rPr>
      </w:pPr>
    </w:p>
    <w:p w14:paraId="223E5B8B" w14:textId="7AF2CF86" w:rsidR="00A07284" w:rsidRPr="000D7259" w:rsidRDefault="00A07284" w:rsidP="001706F0">
      <w:pPr>
        <w:pStyle w:val="Header"/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0D7259">
        <w:rPr>
          <w:rFonts w:ascii="Cambria" w:hAnsi="Cambria"/>
          <w:b/>
          <w:bCs/>
          <w:sz w:val="24"/>
          <w:szCs w:val="24"/>
        </w:rPr>
        <w:t xml:space="preserve">Child’s Name: 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Pr="00EC0909">
        <w:rPr>
          <w:rFonts w:ascii="Calibri" w:eastAsia="Yu Mincho" w:hAnsi="Calibri" w:cs="Times New Roman"/>
          <w:sz w:val="20"/>
          <w:szCs w:val="20"/>
        </w:rPr>
      </w:r>
      <w:r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end"/>
      </w:r>
      <w:r w:rsidRPr="000D7259">
        <w:rPr>
          <w:rFonts w:ascii="Cambria" w:hAnsi="Cambria"/>
          <w:b/>
          <w:bCs/>
          <w:sz w:val="24"/>
          <w:szCs w:val="24"/>
        </w:rPr>
        <w:t xml:space="preserve">                                                                                                              DOB: 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Pr="00EC0909">
        <w:rPr>
          <w:rFonts w:ascii="Calibri" w:eastAsia="Yu Mincho" w:hAnsi="Calibri" w:cs="Times New Roman"/>
          <w:sz w:val="20"/>
          <w:szCs w:val="20"/>
        </w:rPr>
      </w:r>
      <w:r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end"/>
      </w:r>
      <w:r w:rsidRPr="000D7259">
        <w:rPr>
          <w:rFonts w:ascii="Cambria" w:hAnsi="Cambria"/>
          <w:b/>
          <w:bCs/>
          <w:sz w:val="24"/>
          <w:szCs w:val="24"/>
        </w:rPr>
        <w:t xml:space="preserve">                                             ID: </w:t>
      </w:r>
      <w:r w:rsidRPr="000D7259">
        <w:rPr>
          <w:rFonts w:ascii="Cambria" w:hAnsi="Cambria"/>
          <w:b/>
          <w:bCs/>
          <w:sz w:val="24"/>
          <w:szCs w:val="24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Pr="00EC0909">
        <w:rPr>
          <w:rFonts w:ascii="Calibri" w:eastAsia="Yu Mincho" w:hAnsi="Calibri" w:cs="Times New Roman"/>
          <w:sz w:val="20"/>
          <w:szCs w:val="20"/>
        </w:rPr>
      </w:r>
      <w:r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end"/>
      </w:r>
      <w:r w:rsidRPr="000D7259">
        <w:rPr>
          <w:rFonts w:ascii="Cambria" w:hAnsi="Cambria"/>
          <w:b/>
          <w:bCs/>
          <w:sz w:val="24"/>
          <w:szCs w:val="24"/>
        </w:rPr>
        <w:t> </w:t>
      </w:r>
      <w:r w:rsidRPr="000D7259">
        <w:rPr>
          <w:rFonts w:ascii="Cambria" w:hAnsi="Cambria"/>
          <w:b/>
          <w:bCs/>
          <w:sz w:val="24"/>
          <w:szCs w:val="24"/>
        </w:rPr>
        <w:t> </w:t>
      </w:r>
      <w:r w:rsidRPr="000D7259">
        <w:rPr>
          <w:rFonts w:ascii="Cambria" w:hAnsi="Cambria"/>
          <w:b/>
          <w:bCs/>
          <w:sz w:val="24"/>
          <w:szCs w:val="24"/>
        </w:rPr>
        <w:t xml:space="preserve">                                         </w:t>
      </w:r>
    </w:p>
    <w:p w14:paraId="4D4AA4E8" w14:textId="07227758" w:rsidR="00A07284" w:rsidRDefault="00A07284" w:rsidP="001706F0">
      <w:pPr>
        <w:pStyle w:val="Header"/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0D7259">
        <w:rPr>
          <w:rFonts w:ascii="Cambria" w:hAnsi="Cambria"/>
          <w:b/>
          <w:bCs/>
          <w:sz w:val="24"/>
          <w:szCs w:val="24"/>
        </w:rPr>
        <w:lastRenderedPageBreak/>
        <w:t xml:space="preserve">COS meeting type (choose only one): </w:t>
      </w:r>
      <w:r w:rsidR="00693F47">
        <w:rPr>
          <w:rFonts w:ascii="Calibri" w:eastAsia="Yu Mincho" w:hAnsi="Calibri" w:cs="Times New Roman"/>
          <w:sz w:val="20"/>
          <w:szCs w:val="20"/>
        </w:rPr>
        <w:t xml:space="preserve">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9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14"/>
      <w:r w:rsidRPr="000D7259">
        <w:rPr>
          <w:rFonts w:ascii="Cambria" w:hAnsi="Cambria"/>
          <w:b/>
          <w:bCs/>
          <w:sz w:val="24"/>
          <w:szCs w:val="24"/>
        </w:rPr>
        <w:t xml:space="preserve">Entry  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0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15"/>
      <w:r w:rsidRPr="000D7259">
        <w:rPr>
          <w:rFonts w:ascii="Cambria" w:hAnsi="Cambria"/>
          <w:b/>
          <w:bCs/>
          <w:sz w:val="24"/>
          <w:szCs w:val="24"/>
        </w:rPr>
        <w:t xml:space="preserve">Exit                            EI Transition </w:t>
      </w:r>
      <w:r w:rsidR="007B21C0">
        <w:rPr>
          <w:rFonts w:ascii="Cambria" w:hAnsi="Cambria"/>
          <w:b/>
          <w:bCs/>
          <w:sz w:val="24"/>
          <w:szCs w:val="24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30"/>
      <w:r w:rsidR="007B21C0">
        <w:rPr>
          <w:rFonts w:ascii="Cambria" w:hAnsi="Cambria"/>
          <w:b/>
          <w:bCs/>
          <w:sz w:val="24"/>
          <w:szCs w:val="24"/>
        </w:rPr>
        <w:instrText xml:space="preserve"> FORMCHECKBOX </w:instrText>
      </w:r>
      <w:r w:rsidR="00E21243">
        <w:rPr>
          <w:rFonts w:ascii="Cambria" w:hAnsi="Cambria"/>
          <w:b/>
          <w:bCs/>
          <w:sz w:val="24"/>
          <w:szCs w:val="24"/>
        </w:rPr>
      </w:r>
      <w:r w:rsidR="00E21243">
        <w:rPr>
          <w:rFonts w:ascii="Cambria" w:hAnsi="Cambria"/>
          <w:b/>
          <w:bCs/>
          <w:sz w:val="24"/>
          <w:szCs w:val="24"/>
        </w:rPr>
        <w:fldChar w:fldCharType="separate"/>
      </w:r>
      <w:r w:rsidR="007B21C0">
        <w:rPr>
          <w:rFonts w:ascii="Cambria" w:hAnsi="Cambria"/>
          <w:b/>
          <w:bCs/>
          <w:sz w:val="24"/>
          <w:szCs w:val="24"/>
        </w:rPr>
        <w:fldChar w:fldCharType="end"/>
      </w:r>
      <w:bookmarkEnd w:id="16"/>
      <w:r w:rsidR="007B21C0">
        <w:rPr>
          <w:rFonts w:ascii="Cambria" w:hAnsi="Cambria"/>
          <w:b/>
          <w:bCs/>
          <w:sz w:val="24"/>
          <w:szCs w:val="24"/>
        </w:rPr>
        <w:t xml:space="preserve">Yes  </w:t>
      </w:r>
      <w:r w:rsidR="007B21C0">
        <w:rPr>
          <w:rFonts w:ascii="Cambria" w:hAnsi="Cambria"/>
          <w:b/>
          <w:bCs/>
          <w:sz w:val="24"/>
          <w:szCs w:val="24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31"/>
      <w:r w:rsidR="007B21C0">
        <w:rPr>
          <w:rFonts w:ascii="Cambria" w:hAnsi="Cambria"/>
          <w:b/>
          <w:bCs/>
          <w:sz w:val="24"/>
          <w:szCs w:val="24"/>
        </w:rPr>
        <w:instrText xml:space="preserve"> FORMCHECKBOX </w:instrText>
      </w:r>
      <w:r w:rsidR="00E21243">
        <w:rPr>
          <w:rFonts w:ascii="Cambria" w:hAnsi="Cambria"/>
          <w:b/>
          <w:bCs/>
          <w:sz w:val="24"/>
          <w:szCs w:val="24"/>
        </w:rPr>
      </w:r>
      <w:r w:rsidR="00E21243">
        <w:rPr>
          <w:rFonts w:ascii="Cambria" w:hAnsi="Cambria"/>
          <w:b/>
          <w:bCs/>
          <w:sz w:val="24"/>
          <w:szCs w:val="24"/>
        </w:rPr>
        <w:fldChar w:fldCharType="separate"/>
      </w:r>
      <w:r w:rsidR="007B21C0">
        <w:rPr>
          <w:rFonts w:ascii="Cambria" w:hAnsi="Cambria"/>
          <w:b/>
          <w:bCs/>
          <w:sz w:val="24"/>
          <w:szCs w:val="24"/>
        </w:rPr>
        <w:fldChar w:fldCharType="end"/>
      </w:r>
      <w:bookmarkEnd w:id="17"/>
      <w:r w:rsidR="007B21C0">
        <w:rPr>
          <w:rFonts w:ascii="Cambria" w:hAnsi="Cambria"/>
          <w:b/>
          <w:bCs/>
          <w:sz w:val="24"/>
          <w:szCs w:val="24"/>
        </w:rPr>
        <w:t>No</w:t>
      </w:r>
    </w:p>
    <w:p w14:paraId="75C25896" w14:textId="77777777" w:rsidR="000D7259" w:rsidRPr="000D7259" w:rsidRDefault="000D7259" w:rsidP="000D7259">
      <w:pPr>
        <w:pStyle w:val="Header"/>
        <w:rPr>
          <w:sz w:val="24"/>
          <w:szCs w:val="24"/>
        </w:rPr>
      </w:pPr>
    </w:p>
    <w:p w14:paraId="64BCDC79" w14:textId="2F309558" w:rsidR="000D7259" w:rsidRPr="008E5EEE" w:rsidRDefault="000D7259" w:rsidP="000D7259">
      <w:pPr>
        <w:widowControl w:val="0"/>
        <w:spacing w:before="120" w:after="100"/>
        <w:jc w:val="center"/>
        <w:rPr>
          <w:rFonts w:ascii="Cambria" w:hAnsi="Cambria"/>
          <w:b/>
          <w:bCs/>
        </w:rPr>
      </w:pPr>
      <w:r w:rsidRPr="008E5EEE">
        <w:rPr>
          <w:rFonts w:ascii="Cambria" w:hAnsi="Cambria"/>
          <w:b/>
          <w:bCs/>
          <w:u w:val="single"/>
        </w:rPr>
        <w:t>RI CHILD OUTCOMES SUMMARY FORMS-COS Section B</w:t>
      </w:r>
    </w:p>
    <w:p w14:paraId="3C630252" w14:textId="77777777" w:rsidR="000D7259" w:rsidRPr="008E5EEE" w:rsidRDefault="000D7259" w:rsidP="000D7259">
      <w:pPr>
        <w:widowControl w:val="0"/>
        <w:spacing w:line="360" w:lineRule="auto"/>
        <w:jc w:val="center"/>
        <w:rPr>
          <w:rFonts w:ascii="Cambria" w:hAnsi="Cambria"/>
          <w:b/>
          <w:bCs/>
          <w:sz w:val="22"/>
          <w:szCs w:val="22"/>
        </w:rPr>
      </w:pPr>
      <w:r w:rsidRPr="008E5EEE">
        <w:rPr>
          <w:rFonts w:ascii="Cambria" w:hAnsi="Cambria"/>
          <w:b/>
          <w:bCs/>
          <w:sz w:val="22"/>
          <w:szCs w:val="22"/>
        </w:rPr>
        <w:t xml:space="preserve">Review section A and update using multiple sources and across environment.  </w:t>
      </w:r>
    </w:p>
    <w:p w14:paraId="3D5CE100" w14:textId="77777777" w:rsidR="000D7259" w:rsidRPr="000D7259" w:rsidRDefault="000D7259" w:rsidP="000D7259">
      <w:pPr>
        <w:widowControl w:val="0"/>
        <w:spacing w:line="360" w:lineRule="auto"/>
        <w:jc w:val="center"/>
        <w:rPr>
          <w:rFonts w:ascii="Cambria" w:hAnsi="Cambria"/>
          <w:sz w:val="22"/>
          <w:szCs w:val="22"/>
        </w:rPr>
      </w:pPr>
      <w:r w:rsidRPr="000D7259">
        <w:rPr>
          <w:rFonts w:ascii="Cambria" w:hAnsi="Cambria"/>
          <w:b/>
          <w:bCs/>
          <w:sz w:val="22"/>
          <w:szCs w:val="22"/>
        </w:rPr>
        <w:t>Synthesize information from section A into age expected, immediate foundational and foundational skills, and behaviors.</w:t>
      </w:r>
      <w:r w:rsidRPr="000D7259">
        <w:rPr>
          <w:rFonts w:ascii="Cambria" w:hAnsi="Cambria"/>
          <w:sz w:val="22"/>
          <w:szCs w:val="22"/>
        </w:rPr>
        <w:t xml:space="preserve"> </w:t>
      </w:r>
    </w:p>
    <w:p w14:paraId="1D8201B8" w14:textId="3A62EE7B" w:rsidR="000D7259" w:rsidRPr="000D7259" w:rsidRDefault="000D7259" w:rsidP="000D7259">
      <w:pPr>
        <w:widowControl w:val="0"/>
        <w:spacing w:line="360" w:lineRule="auto"/>
        <w:rPr>
          <w:rFonts w:ascii="Cambria" w:hAnsi="Cambria"/>
          <w:b/>
          <w:bCs/>
          <w:sz w:val="22"/>
          <w:szCs w:val="22"/>
        </w:rPr>
      </w:pPr>
      <w:r w:rsidRPr="000D7259">
        <w:rPr>
          <w:rFonts w:ascii="Cambria" w:hAnsi="Cambria"/>
          <w:b/>
          <w:bCs/>
          <w:sz w:val="22"/>
          <w:szCs w:val="22"/>
        </w:rPr>
        <w:t xml:space="preserve">COS B meeting date:  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D3505A"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="00D3505A" w:rsidRPr="00EC0909">
        <w:rPr>
          <w:rFonts w:ascii="Calibri" w:eastAsia="Yu Mincho" w:hAnsi="Calibri" w:cs="Times New Roman"/>
          <w:sz w:val="20"/>
          <w:szCs w:val="20"/>
        </w:rPr>
      </w:r>
      <w:r w:rsidR="00D3505A"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t> </w:t>
      </w:r>
      <w:r w:rsidR="00D3505A" w:rsidRPr="00EC0909">
        <w:rPr>
          <w:rFonts w:ascii="Calibri" w:eastAsia="Yu Mincho" w:hAnsi="Calibri" w:cs="Times New Roman"/>
          <w:sz w:val="20"/>
          <w:szCs w:val="20"/>
        </w:rPr>
        <w:fldChar w:fldCharType="end"/>
      </w:r>
      <w:r w:rsidRPr="000D7259">
        <w:rPr>
          <w:rFonts w:ascii="Cambria" w:hAnsi="Cambria"/>
          <w:b/>
          <w:bCs/>
          <w:sz w:val="22"/>
          <w:szCs w:val="22"/>
        </w:rPr>
        <w:t xml:space="preserve">                                                        </w:t>
      </w:r>
    </w:p>
    <w:p w14:paraId="7C95604C" w14:textId="520599F2" w:rsidR="00886B8D" w:rsidRPr="00EC0909" w:rsidRDefault="00886B8D" w:rsidP="00886B8D">
      <w:pPr>
        <w:widowControl w:val="0"/>
        <w:spacing w:line="360" w:lineRule="auto"/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</w:pPr>
      <w:r w:rsidRPr="00F27599">
        <w:rPr>
          <w:rFonts w:ascii="Cambria" w:eastAsia="Times New Roman" w:hAnsi="Cambria" w:cs="Calibri"/>
          <w:b/>
          <w:bCs/>
          <w:color w:val="000000"/>
          <w:kern w:val="28"/>
          <w:sz w:val="22"/>
          <w:szCs w:val="22"/>
          <w14:cntxtAlts/>
        </w:rPr>
        <w:t>Information provided by</w:t>
      </w:r>
      <w:r>
        <w:rPr>
          <w:rFonts w:ascii="Cambria" w:eastAsia="Times New Roman" w:hAnsi="Cambria" w:cs="Calibri"/>
          <w:color w:val="000000"/>
          <w:kern w:val="28"/>
          <w:sz w:val="22"/>
          <w:szCs w:val="22"/>
          <w14:cntxtAlts/>
        </w:rPr>
        <w:t xml:space="preserve">: </w:t>
      </w:r>
      <w:r w:rsidRPr="00F27599">
        <w:rPr>
          <w:rFonts w:ascii="Cambria" w:eastAsia="Times New Roman" w:hAnsi="Cambria" w:cs="Calibri"/>
          <w:color w:val="000000"/>
          <w:kern w:val="28"/>
          <w:sz w:val="22"/>
          <w:szCs w:val="22"/>
          <w14:cntxtAlts/>
        </w:rPr>
        <w:t xml:space="preserve">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3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18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Parent/Guardian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4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19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Caregiver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5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20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EC Teacher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6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21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EI/ECSE Educator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7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22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EC/ECSE Therapist </w:t>
      </w:r>
      <w:r w:rsidR="00693F47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  </w:t>
      </w:r>
      <w:r w:rsidR="00693F47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8"/>
      <w:r w:rsidR="00693F47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instrText xml:space="preserve"> FORMCHECKBOX </w:instrText>
      </w:r>
      <w:r w:rsidR="00E21243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</w:r>
      <w:r w:rsidR="00E21243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fldChar w:fldCharType="separate"/>
      </w:r>
      <w:r w:rsidR="00693F47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fldChar w:fldCharType="end"/>
      </w:r>
      <w:bookmarkEnd w:id="23"/>
      <w:r w:rsidR="00693F47">
        <w:rPr>
          <w:rFonts w:ascii="Calibri" w:eastAsia="Yu Mincho" w:hAnsi="Calibri" w:cs="Times New Roman"/>
          <w:sz w:val="20"/>
          <w:szCs w:val="20"/>
        </w:rPr>
        <w:t>O</w:t>
      </w:r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ther: 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Pr="00EC0909">
        <w:rPr>
          <w:rFonts w:ascii="Calibri" w:eastAsia="Yu Mincho" w:hAnsi="Calibri" w:cs="Times New Roman"/>
          <w:sz w:val="20"/>
          <w:szCs w:val="20"/>
        </w:rPr>
      </w:r>
      <w:r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end"/>
      </w:r>
    </w:p>
    <w:p w14:paraId="756AD951" w14:textId="77777777" w:rsidR="00BD64E9" w:rsidRPr="000D7259" w:rsidRDefault="00BD64E9" w:rsidP="000D7259">
      <w:pPr>
        <w:widowControl w:val="0"/>
        <w:spacing w:line="360" w:lineRule="auto"/>
        <w:rPr>
          <w:rFonts w:ascii="Cambria" w:hAnsi="Cambria"/>
          <w:sz w:val="22"/>
          <w:szCs w:val="22"/>
        </w:rPr>
      </w:pPr>
    </w:p>
    <w:tbl>
      <w:tblPr>
        <w:tblStyle w:val="GridTable1Light-Accent11"/>
        <w:tblW w:w="0" w:type="auto"/>
        <w:tblLayout w:type="fixed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0D7259" w14:paraId="69AA8163" w14:textId="77777777" w:rsidTr="001706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0" w:type="dxa"/>
            <w:gridSpan w:val="3"/>
            <w:vAlign w:val="center"/>
          </w:tcPr>
          <w:p w14:paraId="142850A5" w14:textId="77777777" w:rsidR="000D7259" w:rsidRPr="00E32DFD" w:rsidRDefault="000D7259" w:rsidP="00C408BD">
            <w:pPr>
              <w:widowControl w:val="0"/>
              <w:rPr>
                <w:rFonts w:ascii="Cambria" w:hAnsi="Cambria"/>
              </w:rPr>
            </w:pPr>
            <w:r w:rsidRPr="00330191">
              <w:rPr>
                <w:rFonts w:ascii="Cambria" w:hAnsi="Cambria"/>
              </w:rPr>
              <w:t>Outcome 1: Positive Social Emotional Skills (Including Social Relationships</w:t>
            </w:r>
            <w:r>
              <w:rPr>
                <w:rFonts w:ascii="Cambria" w:hAnsi="Cambria"/>
              </w:rPr>
              <w:t>)</w:t>
            </w:r>
          </w:p>
        </w:tc>
      </w:tr>
      <w:tr w:rsidR="000D7259" w14:paraId="4727569C" w14:textId="77777777" w:rsidTr="001706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6" w:type="dxa"/>
            <w:vAlign w:val="center"/>
          </w:tcPr>
          <w:p w14:paraId="4D329CB0" w14:textId="77777777" w:rsidR="000D7259" w:rsidRPr="00810AD2" w:rsidRDefault="000D7259" w:rsidP="00C408BD">
            <w:pPr>
              <w:widowControl w:val="0"/>
              <w:jc w:val="center"/>
              <w:rPr>
                <w:rFonts w:ascii="Cambria" w:hAnsi="Cambria"/>
                <w:b w:val="0"/>
              </w:rPr>
            </w:pPr>
            <w:r w:rsidRPr="00810AD2">
              <w:rPr>
                <w:rFonts w:ascii="Cambria" w:hAnsi="Cambria"/>
                <w:b w:val="0"/>
              </w:rPr>
              <w:t>Skills expected of a child this age                                (age-expected)</w:t>
            </w:r>
          </w:p>
        </w:tc>
        <w:tc>
          <w:tcPr>
            <w:tcW w:w="4797" w:type="dxa"/>
          </w:tcPr>
          <w:p w14:paraId="29B1F118" w14:textId="77777777" w:rsidR="000D7259" w:rsidRPr="00E32DFD" w:rsidRDefault="000D7259" w:rsidP="00C408BD">
            <w:pPr>
              <w:widowControl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E32DFD">
              <w:rPr>
                <w:rFonts w:ascii="Cambria" w:hAnsi="Cambria"/>
              </w:rPr>
              <w:t>Skills like that of a younger child; lead to age-expected skills (immediate foundational)</w:t>
            </w:r>
          </w:p>
        </w:tc>
        <w:tc>
          <w:tcPr>
            <w:tcW w:w="4797" w:type="dxa"/>
          </w:tcPr>
          <w:p w14:paraId="2A7AE170" w14:textId="5222C8B2" w:rsidR="000D7259" w:rsidRPr="00E32DFD" w:rsidRDefault="000D7259" w:rsidP="00C408BD">
            <w:pPr>
              <w:widowControl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E32DFD">
              <w:rPr>
                <w:rFonts w:ascii="Cambria" w:hAnsi="Cambria"/>
              </w:rPr>
              <w:t xml:space="preserve">Skills of a much younger </w:t>
            </w:r>
            <w:r w:rsidR="00F27599" w:rsidRPr="00E32DFD">
              <w:rPr>
                <w:rFonts w:ascii="Cambria" w:hAnsi="Cambria"/>
              </w:rPr>
              <w:t xml:space="preserve">child; </w:t>
            </w:r>
            <w:r w:rsidR="00F27599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 xml:space="preserve">                              </w:t>
            </w:r>
            <w:r w:rsidRPr="00E32DFD">
              <w:rPr>
                <w:rFonts w:ascii="Cambria" w:hAnsi="Cambria"/>
              </w:rPr>
              <w:t>earlier skills (foundational</w:t>
            </w:r>
          </w:p>
        </w:tc>
      </w:tr>
      <w:tr w:rsidR="000D7259" w14:paraId="090D23F1" w14:textId="77777777" w:rsidTr="001706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6" w:type="dxa"/>
          </w:tcPr>
          <w:p w14:paraId="4B327F1B" w14:textId="50BCB2D7" w:rsidR="000D7259" w:rsidRDefault="00260C5B" w:rsidP="00C408BD">
            <w:pPr>
              <w:widowControl w:val="0"/>
              <w:spacing w:line="360" w:lineRule="auto"/>
              <w:rPr>
                <w:rFonts w:ascii="Cambria" w:hAnsi="Cambria"/>
              </w:rPr>
            </w:pP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  <w:p w14:paraId="6B42FFE1" w14:textId="77777777" w:rsidR="000D7259" w:rsidRDefault="000D7259" w:rsidP="00C408BD">
            <w:pPr>
              <w:widowControl w:val="0"/>
              <w:spacing w:line="360" w:lineRule="auto"/>
              <w:rPr>
                <w:rFonts w:ascii="Cambria" w:hAnsi="Cambria"/>
              </w:rPr>
            </w:pPr>
          </w:p>
          <w:p w14:paraId="045F491D" w14:textId="77777777" w:rsidR="000D7259" w:rsidRDefault="000D7259" w:rsidP="00C408BD">
            <w:pPr>
              <w:widowControl w:val="0"/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4797" w:type="dxa"/>
          </w:tcPr>
          <w:p w14:paraId="56848013" w14:textId="7E1B86DD" w:rsidR="000D7259" w:rsidRDefault="00260C5B" w:rsidP="00C408BD">
            <w:pPr>
              <w:widowControl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  <w:tc>
          <w:tcPr>
            <w:tcW w:w="4797" w:type="dxa"/>
          </w:tcPr>
          <w:p w14:paraId="34324EFE" w14:textId="481CBF37" w:rsidR="000D7259" w:rsidRDefault="00260C5B" w:rsidP="00C408BD">
            <w:pPr>
              <w:widowControl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</w:tr>
    </w:tbl>
    <w:p w14:paraId="63243AA0" w14:textId="01C6009D" w:rsidR="00652FFF" w:rsidRDefault="00652FFF" w:rsidP="00652FFF">
      <w:pPr>
        <w:tabs>
          <w:tab w:val="left" w:pos="1654"/>
        </w:tabs>
      </w:pPr>
    </w:p>
    <w:tbl>
      <w:tblPr>
        <w:tblStyle w:val="GridTable1Light-Accent11"/>
        <w:tblW w:w="0" w:type="auto"/>
        <w:tblLayout w:type="fixed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BD64E9" w14:paraId="14C9838E" w14:textId="77777777" w:rsidTr="001706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0" w:type="dxa"/>
            <w:gridSpan w:val="3"/>
            <w:vAlign w:val="center"/>
          </w:tcPr>
          <w:p w14:paraId="6C04F21F" w14:textId="77777777" w:rsidR="00BD64E9" w:rsidRPr="00823006" w:rsidRDefault="00BD64E9" w:rsidP="00C408BD">
            <w:pPr>
              <w:widowControl w:val="0"/>
              <w:rPr>
                <w:rFonts w:ascii="Cambria" w:hAnsi="Cambria"/>
                <w:b w:val="0"/>
                <w:bCs w:val="0"/>
              </w:rPr>
            </w:pPr>
            <w:r w:rsidRPr="00330191">
              <w:rPr>
                <w:rFonts w:ascii="Cambria" w:hAnsi="Cambria"/>
              </w:rPr>
              <w:t>Outcome 2: Acquiring and Using Knowledge and Skills</w:t>
            </w:r>
          </w:p>
        </w:tc>
      </w:tr>
      <w:tr w:rsidR="00BD64E9" w14:paraId="66158C2E" w14:textId="77777777" w:rsidTr="001706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6" w:type="dxa"/>
            <w:vAlign w:val="center"/>
          </w:tcPr>
          <w:p w14:paraId="11C88E78" w14:textId="77777777" w:rsidR="00BD64E9" w:rsidRPr="00810AD2" w:rsidRDefault="00BD64E9" w:rsidP="00C408BD">
            <w:pPr>
              <w:widowControl w:val="0"/>
              <w:jc w:val="center"/>
              <w:rPr>
                <w:rFonts w:ascii="Cambria" w:hAnsi="Cambria"/>
                <w:b w:val="0"/>
              </w:rPr>
            </w:pPr>
            <w:r w:rsidRPr="00810AD2">
              <w:rPr>
                <w:rFonts w:ascii="Cambria" w:hAnsi="Cambria"/>
                <w:b w:val="0"/>
              </w:rPr>
              <w:t>Skills expected of a child this age                                 (age-expected)</w:t>
            </w:r>
          </w:p>
        </w:tc>
        <w:tc>
          <w:tcPr>
            <w:tcW w:w="4797" w:type="dxa"/>
          </w:tcPr>
          <w:p w14:paraId="560E47B1" w14:textId="77777777" w:rsidR="00BD64E9" w:rsidRPr="00E32DFD" w:rsidRDefault="00BD64E9" w:rsidP="00C408BD">
            <w:pPr>
              <w:widowControl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E32DFD">
              <w:rPr>
                <w:rFonts w:ascii="Cambria" w:hAnsi="Cambria"/>
              </w:rPr>
              <w:t>Skills like that of a younger child; lead to age-expected skills (immediate foundational)</w:t>
            </w:r>
          </w:p>
        </w:tc>
        <w:tc>
          <w:tcPr>
            <w:tcW w:w="4797" w:type="dxa"/>
          </w:tcPr>
          <w:p w14:paraId="7CE130AE" w14:textId="77777777" w:rsidR="00BD64E9" w:rsidRPr="00E32DFD" w:rsidRDefault="00BD64E9" w:rsidP="00C408BD">
            <w:pPr>
              <w:widowControl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E32DFD">
              <w:rPr>
                <w:rFonts w:ascii="Cambria" w:hAnsi="Cambria"/>
              </w:rPr>
              <w:t xml:space="preserve">Skills of a much younger child; </w:t>
            </w:r>
            <w:r>
              <w:rPr>
                <w:rFonts w:ascii="Cambria" w:hAnsi="Cambria"/>
              </w:rPr>
              <w:t xml:space="preserve">                             </w:t>
            </w:r>
            <w:r w:rsidRPr="00E32DFD">
              <w:rPr>
                <w:rFonts w:ascii="Cambria" w:hAnsi="Cambria"/>
              </w:rPr>
              <w:t>earlier skills (foundational)</w:t>
            </w:r>
          </w:p>
        </w:tc>
      </w:tr>
      <w:tr w:rsidR="00BD64E9" w14:paraId="1D40CFAC" w14:textId="77777777" w:rsidTr="001706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6" w:type="dxa"/>
          </w:tcPr>
          <w:p w14:paraId="63AF9C0C" w14:textId="26D8D284" w:rsidR="00BD64E9" w:rsidRDefault="00260C5B" w:rsidP="00C408BD">
            <w:pPr>
              <w:widowControl w:val="0"/>
              <w:spacing w:line="360" w:lineRule="auto"/>
              <w:rPr>
                <w:rFonts w:ascii="Cambria" w:hAnsi="Cambria"/>
              </w:rPr>
            </w:pP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  <w:p w14:paraId="6302624E" w14:textId="77777777" w:rsidR="00BD64E9" w:rsidRDefault="00BD64E9" w:rsidP="00C408BD">
            <w:pPr>
              <w:widowControl w:val="0"/>
              <w:spacing w:line="360" w:lineRule="auto"/>
              <w:rPr>
                <w:rFonts w:ascii="Cambria" w:hAnsi="Cambria"/>
              </w:rPr>
            </w:pPr>
          </w:p>
          <w:p w14:paraId="6D824464" w14:textId="77777777" w:rsidR="00BD64E9" w:rsidRDefault="00BD64E9" w:rsidP="00C408BD">
            <w:pPr>
              <w:widowControl w:val="0"/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4797" w:type="dxa"/>
          </w:tcPr>
          <w:p w14:paraId="3986AC69" w14:textId="45B04AD8" w:rsidR="00BD64E9" w:rsidRDefault="00260C5B" w:rsidP="00C408BD">
            <w:pPr>
              <w:widowControl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  <w:tc>
          <w:tcPr>
            <w:tcW w:w="4797" w:type="dxa"/>
          </w:tcPr>
          <w:p w14:paraId="7E910A30" w14:textId="3D1F71D2" w:rsidR="00BD64E9" w:rsidRDefault="00260C5B" w:rsidP="00C408BD">
            <w:pPr>
              <w:widowControl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</w:tr>
    </w:tbl>
    <w:p w14:paraId="2412459A" w14:textId="5A6BB341" w:rsidR="00BD64E9" w:rsidRDefault="00BD64E9" w:rsidP="00652FFF">
      <w:pPr>
        <w:tabs>
          <w:tab w:val="left" w:pos="1654"/>
        </w:tabs>
      </w:pPr>
    </w:p>
    <w:tbl>
      <w:tblPr>
        <w:tblStyle w:val="GridTable1Light-Accent11"/>
        <w:tblW w:w="0" w:type="auto"/>
        <w:tblLayout w:type="fixed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BD64E9" w14:paraId="3A9685CE" w14:textId="77777777" w:rsidTr="001706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0" w:type="dxa"/>
            <w:gridSpan w:val="3"/>
            <w:vAlign w:val="center"/>
          </w:tcPr>
          <w:p w14:paraId="488893AF" w14:textId="77777777" w:rsidR="00BD64E9" w:rsidRPr="00823006" w:rsidRDefault="00BD64E9" w:rsidP="00C408BD">
            <w:pPr>
              <w:widowControl w:val="0"/>
              <w:rPr>
                <w:rFonts w:ascii="Cambria" w:hAnsi="Cambria"/>
                <w:b w:val="0"/>
                <w:bCs w:val="0"/>
              </w:rPr>
            </w:pPr>
            <w:r w:rsidRPr="00330191">
              <w:rPr>
                <w:rFonts w:ascii="Cambria" w:hAnsi="Cambria"/>
              </w:rPr>
              <w:t xml:space="preserve">Outcome 3: Taking Action to Meet Needs </w:t>
            </w:r>
          </w:p>
        </w:tc>
      </w:tr>
      <w:tr w:rsidR="00BD64E9" w14:paraId="622EC553" w14:textId="77777777" w:rsidTr="001706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6" w:type="dxa"/>
            <w:vAlign w:val="center"/>
          </w:tcPr>
          <w:p w14:paraId="3B97F286" w14:textId="77777777" w:rsidR="00BD64E9" w:rsidRPr="00810AD2" w:rsidRDefault="00BD64E9" w:rsidP="00C408BD">
            <w:pPr>
              <w:widowControl w:val="0"/>
              <w:jc w:val="center"/>
              <w:rPr>
                <w:rFonts w:ascii="Cambria" w:hAnsi="Cambria"/>
                <w:b w:val="0"/>
              </w:rPr>
            </w:pPr>
            <w:r w:rsidRPr="00810AD2">
              <w:rPr>
                <w:rFonts w:ascii="Cambria" w:hAnsi="Cambria"/>
                <w:b w:val="0"/>
              </w:rPr>
              <w:t>Skills expected of a child this age                                  (age-expected)</w:t>
            </w:r>
          </w:p>
        </w:tc>
        <w:tc>
          <w:tcPr>
            <w:tcW w:w="4797" w:type="dxa"/>
          </w:tcPr>
          <w:p w14:paraId="4F3FCB7B" w14:textId="77777777" w:rsidR="00BD64E9" w:rsidRPr="00E32DFD" w:rsidRDefault="00BD64E9" w:rsidP="00C408BD">
            <w:pPr>
              <w:widowControl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E32DFD">
              <w:rPr>
                <w:rFonts w:ascii="Cambria" w:hAnsi="Cambria"/>
              </w:rPr>
              <w:t>Skills like that of a younger child; lead to age-expected skills (immediate foundational)</w:t>
            </w:r>
          </w:p>
        </w:tc>
        <w:tc>
          <w:tcPr>
            <w:tcW w:w="4797" w:type="dxa"/>
          </w:tcPr>
          <w:p w14:paraId="5D6E0E7D" w14:textId="77777777" w:rsidR="00BD64E9" w:rsidRPr="00E32DFD" w:rsidRDefault="00BD64E9" w:rsidP="00C408BD">
            <w:pPr>
              <w:widowControl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E32DFD">
              <w:rPr>
                <w:rFonts w:ascii="Cambria" w:hAnsi="Cambria"/>
              </w:rPr>
              <w:t xml:space="preserve">Skills of a much younger child; </w:t>
            </w:r>
            <w:r>
              <w:rPr>
                <w:rFonts w:ascii="Cambria" w:hAnsi="Cambria"/>
              </w:rPr>
              <w:t xml:space="preserve">                                 </w:t>
            </w:r>
            <w:r w:rsidRPr="00E32DFD">
              <w:rPr>
                <w:rFonts w:ascii="Cambria" w:hAnsi="Cambria"/>
              </w:rPr>
              <w:t>earlier skills (foundational)</w:t>
            </w:r>
          </w:p>
        </w:tc>
      </w:tr>
      <w:tr w:rsidR="00BD64E9" w14:paraId="75FAF73E" w14:textId="77777777" w:rsidTr="001706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6" w:type="dxa"/>
          </w:tcPr>
          <w:p w14:paraId="3754DAEB" w14:textId="2A5E7EB3" w:rsidR="00BD64E9" w:rsidRDefault="00260C5B" w:rsidP="00C408BD">
            <w:pPr>
              <w:widowControl w:val="0"/>
              <w:spacing w:line="360" w:lineRule="auto"/>
              <w:rPr>
                <w:rFonts w:ascii="Cambria" w:hAnsi="Cambria"/>
              </w:rPr>
            </w:pP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  <w:p w14:paraId="4D5F3413" w14:textId="77777777" w:rsidR="00BD64E9" w:rsidRDefault="00BD64E9" w:rsidP="00C408BD">
            <w:pPr>
              <w:widowControl w:val="0"/>
              <w:spacing w:line="360" w:lineRule="auto"/>
              <w:rPr>
                <w:rFonts w:ascii="Cambria" w:hAnsi="Cambria"/>
              </w:rPr>
            </w:pPr>
          </w:p>
          <w:p w14:paraId="585D9A69" w14:textId="77777777" w:rsidR="00BD64E9" w:rsidRDefault="00BD64E9" w:rsidP="00C408BD">
            <w:pPr>
              <w:widowControl w:val="0"/>
              <w:spacing w:line="360" w:lineRule="auto"/>
              <w:rPr>
                <w:rFonts w:ascii="Cambria" w:hAnsi="Cambria"/>
              </w:rPr>
            </w:pPr>
          </w:p>
        </w:tc>
        <w:tc>
          <w:tcPr>
            <w:tcW w:w="4797" w:type="dxa"/>
          </w:tcPr>
          <w:p w14:paraId="19F9A25C" w14:textId="5983C0A0" w:rsidR="00BD64E9" w:rsidRDefault="00260C5B" w:rsidP="00C408BD">
            <w:pPr>
              <w:widowControl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  <w:tc>
          <w:tcPr>
            <w:tcW w:w="4797" w:type="dxa"/>
          </w:tcPr>
          <w:p w14:paraId="18D672B3" w14:textId="3911D77D" w:rsidR="00BD64E9" w:rsidRDefault="00260C5B" w:rsidP="00C408BD">
            <w:pPr>
              <w:widowControl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</w:tr>
    </w:tbl>
    <w:p w14:paraId="70C8A02C" w14:textId="4B592279" w:rsidR="00BD64E9" w:rsidRDefault="00BD64E9" w:rsidP="00652FFF">
      <w:pPr>
        <w:tabs>
          <w:tab w:val="left" w:pos="1654"/>
        </w:tabs>
      </w:pPr>
    </w:p>
    <w:p w14:paraId="34A92D9C" w14:textId="04AD902F" w:rsidR="00F27599" w:rsidRDefault="00F27599" w:rsidP="00652FFF">
      <w:pPr>
        <w:tabs>
          <w:tab w:val="left" w:pos="1654"/>
        </w:tabs>
      </w:pPr>
    </w:p>
    <w:p w14:paraId="08539790" w14:textId="77777777" w:rsidR="00A07284" w:rsidRDefault="00A07284" w:rsidP="00A07284">
      <w:pPr>
        <w:pStyle w:val="Header"/>
        <w:rPr>
          <w:rFonts w:ascii="Cambria" w:hAnsi="Cambria"/>
          <w:b/>
          <w:bCs/>
          <w:sz w:val="24"/>
          <w:szCs w:val="24"/>
        </w:rPr>
      </w:pPr>
    </w:p>
    <w:p w14:paraId="6B5374AF" w14:textId="64861EAC" w:rsidR="00A07284" w:rsidRPr="000D7259" w:rsidRDefault="00A07284" w:rsidP="001706F0">
      <w:pPr>
        <w:pStyle w:val="Header"/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0D7259">
        <w:rPr>
          <w:rFonts w:ascii="Cambria" w:hAnsi="Cambria"/>
          <w:b/>
          <w:bCs/>
          <w:sz w:val="24"/>
          <w:szCs w:val="24"/>
        </w:rPr>
        <w:lastRenderedPageBreak/>
        <w:t xml:space="preserve">Child’s Name: 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Pr="00EC0909">
        <w:rPr>
          <w:rFonts w:ascii="Calibri" w:eastAsia="Yu Mincho" w:hAnsi="Calibri" w:cs="Times New Roman"/>
          <w:sz w:val="20"/>
          <w:szCs w:val="20"/>
        </w:rPr>
      </w:r>
      <w:r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end"/>
      </w:r>
      <w:r w:rsidRPr="000D7259">
        <w:rPr>
          <w:rFonts w:ascii="Cambria" w:hAnsi="Cambria"/>
          <w:b/>
          <w:bCs/>
          <w:sz w:val="24"/>
          <w:szCs w:val="24"/>
        </w:rPr>
        <w:t xml:space="preserve">                                                                                                              DOB: 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Pr="00EC0909">
        <w:rPr>
          <w:rFonts w:ascii="Calibri" w:eastAsia="Yu Mincho" w:hAnsi="Calibri" w:cs="Times New Roman"/>
          <w:sz w:val="20"/>
          <w:szCs w:val="20"/>
        </w:rPr>
      </w:r>
      <w:r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end"/>
      </w:r>
      <w:r w:rsidRPr="000D7259">
        <w:rPr>
          <w:rFonts w:ascii="Cambria" w:hAnsi="Cambria"/>
          <w:b/>
          <w:bCs/>
          <w:sz w:val="24"/>
          <w:szCs w:val="24"/>
        </w:rPr>
        <w:t xml:space="preserve">                                             ID: </w:t>
      </w:r>
      <w:r w:rsidRPr="000D7259">
        <w:rPr>
          <w:rFonts w:ascii="Cambria" w:hAnsi="Cambria"/>
          <w:b/>
          <w:bCs/>
          <w:sz w:val="24"/>
          <w:szCs w:val="24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Pr="00EC0909">
        <w:rPr>
          <w:rFonts w:ascii="Calibri" w:eastAsia="Yu Mincho" w:hAnsi="Calibri" w:cs="Times New Roman"/>
          <w:sz w:val="20"/>
          <w:szCs w:val="20"/>
        </w:rPr>
      </w:r>
      <w:r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t> </w:t>
      </w:r>
      <w:r w:rsidRPr="00EC0909">
        <w:rPr>
          <w:rFonts w:ascii="Calibri" w:eastAsia="Yu Mincho" w:hAnsi="Calibri" w:cs="Times New Roman"/>
          <w:sz w:val="20"/>
          <w:szCs w:val="20"/>
        </w:rPr>
        <w:fldChar w:fldCharType="end"/>
      </w:r>
      <w:r w:rsidRPr="000D7259">
        <w:rPr>
          <w:rFonts w:ascii="Cambria" w:hAnsi="Cambria"/>
          <w:b/>
          <w:bCs/>
          <w:sz w:val="24"/>
          <w:szCs w:val="24"/>
        </w:rPr>
        <w:t> </w:t>
      </w:r>
      <w:r w:rsidRPr="000D7259">
        <w:rPr>
          <w:rFonts w:ascii="Cambria" w:hAnsi="Cambria"/>
          <w:b/>
          <w:bCs/>
          <w:sz w:val="24"/>
          <w:szCs w:val="24"/>
        </w:rPr>
        <w:t> </w:t>
      </w:r>
      <w:r w:rsidRPr="000D7259">
        <w:rPr>
          <w:rFonts w:ascii="Cambria" w:hAnsi="Cambria"/>
          <w:b/>
          <w:bCs/>
          <w:sz w:val="24"/>
          <w:szCs w:val="24"/>
        </w:rPr>
        <w:t xml:space="preserve">                                         </w:t>
      </w:r>
    </w:p>
    <w:p w14:paraId="7BB03D1B" w14:textId="58DD4A36" w:rsidR="00A07284" w:rsidRDefault="00A07284" w:rsidP="001706F0">
      <w:pPr>
        <w:pStyle w:val="Header"/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0D7259">
        <w:rPr>
          <w:rFonts w:ascii="Cambria" w:hAnsi="Cambria"/>
          <w:b/>
          <w:bCs/>
          <w:sz w:val="24"/>
          <w:szCs w:val="24"/>
        </w:rPr>
        <w:t xml:space="preserve">COS meeting type (choose only one):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0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24"/>
      <w:r w:rsidRPr="000D7259">
        <w:rPr>
          <w:rFonts w:ascii="Cambria" w:hAnsi="Cambria"/>
          <w:b/>
          <w:bCs/>
          <w:sz w:val="24"/>
          <w:szCs w:val="24"/>
        </w:rPr>
        <w:t xml:space="preserve">Entry   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1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25"/>
      <w:r w:rsidRPr="000D7259">
        <w:rPr>
          <w:rFonts w:ascii="Cambria" w:hAnsi="Cambria"/>
          <w:b/>
          <w:bCs/>
          <w:sz w:val="24"/>
          <w:szCs w:val="24"/>
        </w:rPr>
        <w:t xml:space="preserve">Exit                            EI Transition </w:t>
      </w:r>
      <w:r w:rsidR="007B21C0">
        <w:rPr>
          <w:rFonts w:ascii="Cambria" w:hAnsi="Cambria"/>
          <w:b/>
          <w:bCs/>
          <w:sz w:val="24"/>
          <w:szCs w:val="24"/>
        </w:rPr>
        <w:t xml:space="preserve"> </w:t>
      </w:r>
      <w:r w:rsidR="007B21C0">
        <w:rPr>
          <w:rFonts w:ascii="Cambria" w:hAnsi="Cambria"/>
          <w:b/>
          <w:bCs/>
          <w:sz w:val="24"/>
          <w:szCs w:val="24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32"/>
      <w:r w:rsidR="007B21C0">
        <w:rPr>
          <w:rFonts w:ascii="Cambria" w:hAnsi="Cambria"/>
          <w:b/>
          <w:bCs/>
          <w:sz w:val="24"/>
          <w:szCs w:val="24"/>
        </w:rPr>
        <w:instrText xml:space="preserve"> FORMCHECKBOX </w:instrText>
      </w:r>
      <w:r w:rsidR="00E21243">
        <w:rPr>
          <w:rFonts w:ascii="Cambria" w:hAnsi="Cambria"/>
          <w:b/>
          <w:bCs/>
          <w:sz w:val="24"/>
          <w:szCs w:val="24"/>
        </w:rPr>
      </w:r>
      <w:r w:rsidR="00E21243">
        <w:rPr>
          <w:rFonts w:ascii="Cambria" w:hAnsi="Cambria"/>
          <w:b/>
          <w:bCs/>
          <w:sz w:val="24"/>
          <w:szCs w:val="24"/>
        </w:rPr>
        <w:fldChar w:fldCharType="separate"/>
      </w:r>
      <w:r w:rsidR="007B21C0">
        <w:rPr>
          <w:rFonts w:ascii="Cambria" w:hAnsi="Cambria"/>
          <w:b/>
          <w:bCs/>
          <w:sz w:val="24"/>
          <w:szCs w:val="24"/>
        </w:rPr>
        <w:fldChar w:fldCharType="end"/>
      </w:r>
      <w:bookmarkEnd w:id="26"/>
      <w:r w:rsidR="007B21C0">
        <w:rPr>
          <w:rFonts w:ascii="Cambria" w:hAnsi="Cambria"/>
          <w:b/>
          <w:bCs/>
          <w:sz w:val="24"/>
          <w:szCs w:val="24"/>
        </w:rPr>
        <w:t xml:space="preserve">Yes  </w:t>
      </w:r>
      <w:r w:rsidR="007B21C0">
        <w:rPr>
          <w:rFonts w:ascii="Cambria" w:hAnsi="Cambria"/>
          <w:b/>
          <w:bCs/>
          <w:sz w:val="24"/>
          <w:szCs w:val="24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33"/>
      <w:r w:rsidR="007B21C0">
        <w:rPr>
          <w:rFonts w:ascii="Cambria" w:hAnsi="Cambria"/>
          <w:b/>
          <w:bCs/>
          <w:sz w:val="24"/>
          <w:szCs w:val="24"/>
        </w:rPr>
        <w:instrText xml:space="preserve"> FORMCHECKBOX </w:instrText>
      </w:r>
      <w:r w:rsidR="00E21243">
        <w:rPr>
          <w:rFonts w:ascii="Cambria" w:hAnsi="Cambria"/>
          <w:b/>
          <w:bCs/>
          <w:sz w:val="24"/>
          <w:szCs w:val="24"/>
        </w:rPr>
      </w:r>
      <w:r w:rsidR="00E21243">
        <w:rPr>
          <w:rFonts w:ascii="Cambria" w:hAnsi="Cambria"/>
          <w:b/>
          <w:bCs/>
          <w:sz w:val="24"/>
          <w:szCs w:val="24"/>
        </w:rPr>
        <w:fldChar w:fldCharType="separate"/>
      </w:r>
      <w:r w:rsidR="007B21C0">
        <w:rPr>
          <w:rFonts w:ascii="Cambria" w:hAnsi="Cambria"/>
          <w:b/>
          <w:bCs/>
          <w:sz w:val="24"/>
          <w:szCs w:val="24"/>
        </w:rPr>
        <w:fldChar w:fldCharType="end"/>
      </w:r>
      <w:bookmarkEnd w:id="27"/>
      <w:r w:rsidR="007B21C0">
        <w:rPr>
          <w:rFonts w:ascii="Cambria" w:hAnsi="Cambria"/>
          <w:b/>
          <w:bCs/>
          <w:sz w:val="24"/>
          <w:szCs w:val="24"/>
        </w:rPr>
        <w:t>No</w:t>
      </w:r>
    </w:p>
    <w:p w14:paraId="286ECBB9" w14:textId="4518A2D8" w:rsidR="00F27599" w:rsidRDefault="00F27599" w:rsidP="00652FFF">
      <w:pPr>
        <w:tabs>
          <w:tab w:val="left" w:pos="1654"/>
        </w:tabs>
      </w:pPr>
    </w:p>
    <w:p w14:paraId="4AD31CF8" w14:textId="77777777" w:rsidR="00F27599" w:rsidRPr="008E5EEE" w:rsidRDefault="00F27599" w:rsidP="00F27599">
      <w:pPr>
        <w:widowControl w:val="0"/>
        <w:spacing w:before="120" w:after="100"/>
        <w:jc w:val="center"/>
        <w:rPr>
          <w:rFonts w:ascii="Cambria" w:eastAsia="Times New Roman" w:hAnsi="Cambria" w:cs="Calibri"/>
          <w:b/>
          <w:bCs/>
          <w:kern w:val="28"/>
          <w14:cntxtAlts/>
        </w:rPr>
      </w:pPr>
      <w:r w:rsidRPr="008E5EEE">
        <w:rPr>
          <w:rFonts w:ascii="Cambria" w:eastAsia="Times New Roman" w:hAnsi="Cambria" w:cs="Calibri"/>
          <w:b/>
          <w:bCs/>
          <w:kern w:val="28"/>
          <w:u w:val="single"/>
          <w14:cntxtAlts/>
        </w:rPr>
        <w:t>RI CHILD OUTCOMES SUMMARY FORMS-COS Section C</w:t>
      </w:r>
    </w:p>
    <w:p w14:paraId="200B3717" w14:textId="77777777" w:rsidR="00F27599" w:rsidRPr="008E5EEE" w:rsidRDefault="00F27599" w:rsidP="00F27599">
      <w:pPr>
        <w:spacing w:after="100"/>
        <w:jc w:val="center"/>
        <w:rPr>
          <w:rFonts w:ascii="Cambria" w:eastAsia="Times New Roman" w:hAnsi="Cambria" w:cs="Calibri"/>
          <w:b/>
          <w:bCs/>
          <w:color w:val="000000"/>
          <w:kern w:val="28"/>
          <w:sz w:val="22"/>
          <w:szCs w:val="22"/>
          <w14:cntxtAlts/>
        </w:rPr>
      </w:pPr>
      <w:r w:rsidRPr="008E5EEE">
        <w:rPr>
          <w:rFonts w:ascii="Cambria" w:eastAsia="Times New Roman" w:hAnsi="Cambria" w:cs="Calibri"/>
          <w:b/>
          <w:bCs/>
          <w:color w:val="000000"/>
          <w:kern w:val="28"/>
          <w:sz w:val="22"/>
          <w:szCs w:val="22"/>
          <w14:cntxtAlts/>
        </w:rPr>
        <w:t>Review section B and update using multiple sources of information. Summarize information from section B into an overall statement of functioning and indicate progress at program exit.</w:t>
      </w:r>
    </w:p>
    <w:p w14:paraId="1BF00395" w14:textId="03601629" w:rsidR="00F27599" w:rsidRPr="00F27599" w:rsidRDefault="00F27599" w:rsidP="00F27599">
      <w:pPr>
        <w:widowControl w:val="0"/>
        <w:spacing w:line="360" w:lineRule="auto"/>
        <w:rPr>
          <w:rFonts w:ascii="Cambria" w:eastAsia="Times New Roman" w:hAnsi="Cambria" w:cs="Calibri"/>
          <w:b/>
          <w:bCs/>
          <w:color w:val="000000"/>
          <w:kern w:val="28"/>
          <w:sz w:val="22"/>
          <w:szCs w:val="22"/>
          <w14:cntxtAlts/>
        </w:rPr>
      </w:pPr>
      <w:r w:rsidRPr="00F27599">
        <w:rPr>
          <w:rFonts w:ascii="Cambria" w:eastAsia="Times New Roman" w:hAnsi="Cambria" w:cs="Calibri"/>
          <w:b/>
          <w:bCs/>
          <w:color w:val="000000"/>
          <w:kern w:val="28"/>
          <w:sz w:val="22"/>
          <w:szCs w:val="22"/>
          <w14:cntxtAlts/>
        </w:rPr>
        <w:t xml:space="preserve">COS C meeting date:  </w:t>
      </w:r>
      <w:r w:rsidR="00721A4B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28" w:name="Text20"/>
      <w:r w:rsidR="00721A4B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="00721A4B">
        <w:rPr>
          <w:rFonts w:ascii="Calibri" w:eastAsia="Yu Mincho" w:hAnsi="Calibri" w:cs="Times New Roman"/>
          <w:sz w:val="20"/>
          <w:szCs w:val="20"/>
        </w:rPr>
      </w:r>
      <w:r w:rsidR="00721A4B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721A4B">
        <w:rPr>
          <w:rFonts w:ascii="Calibri" w:eastAsia="Yu Mincho" w:hAnsi="Calibri" w:cs="Times New Roman"/>
          <w:noProof/>
          <w:sz w:val="20"/>
          <w:szCs w:val="20"/>
        </w:rPr>
        <w:t> </w:t>
      </w:r>
      <w:r w:rsidR="00721A4B">
        <w:rPr>
          <w:rFonts w:ascii="Calibri" w:eastAsia="Yu Mincho" w:hAnsi="Calibri" w:cs="Times New Roman"/>
          <w:noProof/>
          <w:sz w:val="20"/>
          <w:szCs w:val="20"/>
        </w:rPr>
        <w:t> </w:t>
      </w:r>
      <w:r w:rsidR="00721A4B">
        <w:rPr>
          <w:rFonts w:ascii="Calibri" w:eastAsia="Yu Mincho" w:hAnsi="Calibri" w:cs="Times New Roman"/>
          <w:noProof/>
          <w:sz w:val="20"/>
          <w:szCs w:val="20"/>
        </w:rPr>
        <w:t> </w:t>
      </w:r>
      <w:r w:rsidR="00721A4B">
        <w:rPr>
          <w:rFonts w:ascii="Calibri" w:eastAsia="Yu Mincho" w:hAnsi="Calibri" w:cs="Times New Roman"/>
          <w:noProof/>
          <w:sz w:val="20"/>
          <w:szCs w:val="20"/>
        </w:rPr>
        <w:t> </w:t>
      </w:r>
      <w:r w:rsidR="00721A4B">
        <w:rPr>
          <w:rFonts w:ascii="Calibri" w:eastAsia="Yu Mincho" w:hAnsi="Calibri" w:cs="Times New Roman"/>
          <w:noProof/>
          <w:sz w:val="20"/>
          <w:szCs w:val="20"/>
        </w:rPr>
        <w:t> </w:t>
      </w:r>
      <w:r w:rsidR="00721A4B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28"/>
    </w:p>
    <w:p w14:paraId="61C619A8" w14:textId="11E0A2BA" w:rsidR="00F27599" w:rsidRPr="00EC0909" w:rsidRDefault="00F27599" w:rsidP="00F27599">
      <w:pPr>
        <w:widowControl w:val="0"/>
        <w:spacing w:line="360" w:lineRule="auto"/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</w:pPr>
      <w:r w:rsidRPr="00F27599">
        <w:rPr>
          <w:rFonts w:ascii="Cambria" w:eastAsia="Times New Roman" w:hAnsi="Cambria" w:cs="Calibri"/>
          <w:b/>
          <w:bCs/>
          <w:color w:val="000000"/>
          <w:kern w:val="28"/>
          <w:sz w:val="22"/>
          <w:szCs w:val="22"/>
          <w14:cntxtAlts/>
        </w:rPr>
        <w:t>Information provided by</w:t>
      </w:r>
      <w:r w:rsidR="00EC0909">
        <w:rPr>
          <w:rFonts w:ascii="Cambria" w:eastAsia="Times New Roman" w:hAnsi="Cambria" w:cs="Calibri"/>
          <w:color w:val="000000"/>
          <w:kern w:val="28"/>
          <w:sz w:val="22"/>
          <w:szCs w:val="22"/>
          <w14:cntxtAlts/>
        </w:rPr>
        <w:t xml:space="preserve">: </w:t>
      </w:r>
      <w:r w:rsidRPr="00F27599">
        <w:rPr>
          <w:rFonts w:ascii="Cambria" w:eastAsia="Times New Roman" w:hAnsi="Cambria" w:cs="Calibri"/>
          <w:color w:val="000000"/>
          <w:kern w:val="28"/>
          <w:sz w:val="22"/>
          <w:szCs w:val="22"/>
          <w14:cntxtAlts/>
        </w:rPr>
        <w:t xml:space="preserve">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22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29"/>
      <w:r w:rsidR="00EC0909"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Parent/Guardian  </w:t>
      </w:r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 </w:t>
      </w:r>
      <w:r w:rsidR="00721A4B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23"/>
      <w:r w:rsidR="00721A4B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721A4B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30"/>
      <w:r w:rsidR="00EC0909"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Caregiver  </w:t>
      </w:r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24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31"/>
      <w:r w:rsidR="00EC0909"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EC Teacher  </w:t>
      </w:r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25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32"/>
      <w:r w:rsidR="00EC0909"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EI/ECSE Educator </w:t>
      </w:r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 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26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33"/>
      <w:r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EC/ECSE </w:t>
      </w:r>
      <w:r w:rsidR="00886B8D"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Therapist </w:t>
      </w:r>
      <w:r w:rsidR="00693F47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 </w:t>
      </w:r>
      <w:r w:rsidR="00693F47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27"/>
      <w:r w:rsidR="00693F47">
        <w:rPr>
          <w:rFonts w:ascii="Calibri" w:eastAsia="Yu Mincho" w:hAnsi="Calibri" w:cs="Times New Roman"/>
          <w:sz w:val="20"/>
          <w:szCs w:val="20"/>
        </w:rPr>
        <w:instrText xml:space="preserve"> FORMCHECKBOX </w:instrText>
      </w:r>
      <w:r w:rsidR="00E21243">
        <w:rPr>
          <w:rFonts w:ascii="Calibri" w:eastAsia="Yu Mincho" w:hAnsi="Calibri" w:cs="Times New Roman"/>
          <w:sz w:val="20"/>
          <w:szCs w:val="20"/>
        </w:rPr>
      </w:r>
      <w:r w:rsidR="00E21243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693F47">
        <w:rPr>
          <w:rFonts w:ascii="Calibri" w:eastAsia="Yu Mincho" w:hAnsi="Calibri" w:cs="Times New Roman"/>
          <w:sz w:val="20"/>
          <w:szCs w:val="20"/>
        </w:rPr>
        <w:fldChar w:fldCharType="end"/>
      </w:r>
      <w:bookmarkEnd w:id="34"/>
      <w:r w:rsidR="00EC0909" w:rsidRPr="00EC0909">
        <w:rPr>
          <w:rFonts w:ascii="Cambria" w:eastAsia="Times New Roman" w:hAnsi="Cambria" w:cs="Calibri"/>
          <w:color w:val="000000"/>
          <w:kern w:val="28"/>
          <w:sz w:val="20"/>
          <w:szCs w:val="20"/>
          <w14:cntxtAlts/>
        </w:rPr>
        <w:t xml:space="preserve">Other: </w:t>
      </w:r>
      <w:r w:rsidR="00EC0909" w:rsidRPr="00EC0909">
        <w:rPr>
          <w:rFonts w:ascii="Calibri" w:eastAsia="Yu Mincho" w:hAnsi="Calibri" w:cs="Times New Roman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EC0909" w:rsidRPr="00EC0909">
        <w:rPr>
          <w:rFonts w:ascii="Calibri" w:eastAsia="Yu Mincho" w:hAnsi="Calibri" w:cs="Times New Roman"/>
          <w:sz w:val="20"/>
          <w:szCs w:val="20"/>
        </w:rPr>
        <w:instrText xml:space="preserve"> FORMTEXT </w:instrText>
      </w:r>
      <w:r w:rsidR="00EC0909" w:rsidRPr="00EC0909">
        <w:rPr>
          <w:rFonts w:ascii="Calibri" w:eastAsia="Yu Mincho" w:hAnsi="Calibri" w:cs="Times New Roman"/>
          <w:sz w:val="20"/>
          <w:szCs w:val="20"/>
        </w:rPr>
      </w:r>
      <w:r w:rsidR="00EC0909" w:rsidRPr="00EC0909">
        <w:rPr>
          <w:rFonts w:ascii="Calibri" w:eastAsia="Yu Mincho" w:hAnsi="Calibri" w:cs="Times New Roman"/>
          <w:sz w:val="20"/>
          <w:szCs w:val="20"/>
        </w:rPr>
        <w:fldChar w:fldCharType="separate"/>
      </w:r>
      <w:r w:rsidR="00EC0909" w:rsidRPr="00EC0909">
        <w:rPr>
          <w:rFonts w:ascii="Calibri" w:eastAsia="Yu Mincho" w:hAnsi="Calibri" w:cs="Times New Roman"/>
          <w:sz w:val="20"/>
          <w:szCs w:val="20"/>
        </w:rPr>
        <w:t> </w:t>
      </w:r>
      <w:r w:rsidR="00EC0909" w:rsidRPr="00EC0909">
        <w:rPr>
          <w:rFonts w:ascii="Calibri" w:eastAsia="Yu Mincho" w:hAnsi="Calibri" w:cs="Times New Roman"/>
          <w:sz w:val="20"/>
          <w:szCs w:val="20"/>
        </w:rPr>
        <w:t> </w:t>
      </w:r>
      <w:r w:rsidR="00EC0909" w:rsidRPr="00EC0909">
        <w:rPr>
          <w:rFonts w:ascii="Calibri" w:eastAsia="Yu Mincho" w:hAnsi="Calibri" w:cs="Times New Roman"/>
          <w:sz w:val="20"/>
          <w:szCs w:val="20"/>
        </w:rPr>
        <w:t> </w:t>
      </w:r>
      <w:r w:rsidR="00EC0909" w:rsidRPr="00EC0909">
        <w:rPr>
          <w:rFonts w:ascii="Calibri" w:eastAsia="Yu Mincho" w:hAnsi="Calibri" w:cs="Times New Roman"/>
          <w:sz w:val="20"/>
          <w:szCs w:val="20"/>
        </w:rPr>
        <w:t> </w:t>
      </w:r>
      <w:r w:rsidR="00EC0909" w:rsidRPr="00EC0909">
        <w:rPr>
          <w:rFonts w:ascii="Calibri" w:eastAsia="Yu Mincho" w:hAnsi="Calibri" w:cs="Times New Roman"/>
          <w:sz w:val="20"/>
          <w:szCs w:val="20"/>
        </w:rPr>
        <w:t> </w:t>
      </w:r>
      <w:r w:rsidR="00EC0909" w:rsidRPr="00EC0909">
        <w:rPr>
          <w:rFonts w:ascii="Calibri" w:eastAsia="Yu Mincho" w:hAnsi="Calibri" w:cs="Times New Roman"/>
          <w:sz w:val="20"/>
          <w:szCs w:val="20"/>
        </w:rPr>
        <w:fldChar w:fldCharType="end"/>
      </w:r>
    </w:p>
    <w:p w14:paraId="494F7CA5" w14:textId="77777777" w:rsidR="00F27599" w:rsidRDefault="00F27599" w:rsidP="00F27599">
      <w:pPr>
        <w:widowControl w:val="0"/>
        <w:jc w:val="center"/>
        <w:rPr>
          <w:rFonts w:ascii="Cambria" w:eastAsia="Times New Roman" w:hAnsi="Cambria" w:cs="Calibri"/>
          <w:b/>
          <w:bCs/>
          <w:color w:val="000000"/>
          <w:kern w:val="28"/>
          <w14:cntxtAlts/>
        </w:rPr>
      </w:pPr>
    </w:p>
    <w:p w14:paraId="7ED43E70" w14:textId="184FD29D" w:rsidR="00F27599" w:rsidRPr="008D01EC" w:rsidRDefault="00F27599" w:rsidP="00F27599">
      <w:pPr>
        <w:widowControl w:val="0"/>
        <w:jc w:val="center"/>
        <w:rPr>
          <w:rFonts w:ascii="Cambria" w:eastAsia="Times New Roman" w:hAnsi="Cambria" w:cs="Calibri"/>
          <w:b/>
          <w:bCs/>
          <w:color w:val="000000"/>
          <w:kern w:val="28"/>
          <w14:cntxtAlts/>
        </w:rPr>
      </w:pPr>
      <w:r w:rsidRPr="008D01EC">
        <w:rPr>
          <w:rFonts w:ascii="Cambria" w:eastAsia="Times New Roman" w:hAnsi="Cambria" w:cs="Calibri"/>
          <w:b/>
          <w:bCs/>
          <w:color w:val="000000"/>
          <w:kern w:val="28"/>
          <w14:cntxtAlts/>
        </w:rPr>
        <w:t>How would you summarize this child’s development in each outcome area?</w:t>
      </w:r>
    </w:p>
    <w:p w14:paraId="2F6C5CAE" w14:textId="77777777" w:rsidR="00F27599" w:rsidRPr="008D01EC" w:rsidRDefault="00F27599" w:rsidP="00F27599">
      <w:pPr>
        <w:widowControl w:val="0"/>
        <w:jc w:val="center"/>
        <w:rPr>
          <w:rFonts w:ascii="Cambria" w:eastAsia="Times New Roman" w:hAnsi="Cambria" w:cs="Calibri"/>
          <w:b/>
          <w:bCs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b/>
          <w:bCs/>
          <w:color w:val="000000"/>
          <w:kern w:val="28"/>
          <w:sz w:val="21"/>
          <w:szCs w:val="21"/>
          <w14:cntxtAlts/>
        </w:rPr>
        <w:t> </w:t>
      </w:r>
    </w:p>
    <w:p w14:paraId="6B2C3AC7" w14:textId="77777777" w:rsidR="00F27599" w:rsidRPr="008D01EC" w:rsidRDefault="00F27599" w:rsidP="00F27599">
      <w:pPr>
        <w:widowControl w:val="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 xml:space="preserve">Relative to same age peers, this child has all the skills we would expect for a child his/her age.  (7) </w:t>
      </w:r>
    </w:p>
    <w:p w14:paraId="1AD7CDA5" w14:textId="77777777" w:rsidR="00F27599" w:rsidRPr="008D01EC" w:rsidRDefault="00F27599" w:rsidP="00F27599">
      <w:pPr>
        <w:ind w:left="36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 </w:t>
      </w:r>
    </w:p>
    <w:p w14:paraId="63F8F567" w14:textId="77777777" w:rsidR="00F27599" w:rsidRPr="008D01EC" w:rsidRDefault="00F27599" w:rsidP="00F27599">
      <w:pPr>
        <w:widowControl w:val="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Relative to same age peers, this child has the skills we would expect for a child his/her age, however there are concerns that he/she may be on the border of not keeping up with same age peers.  (6)</w:t>
      </w:r>
    </w:p>
    <w:p w14:paraId="60EB4EAD" w14:textId="77777777" w:rsidR="00F27599" w:rsidRPr="008D01EC" w:rsidRDefault="00F27599" w:rsidP="00F27599">
      <w:pPr>
        <w:ind w:left="36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 </w:t>
      </w:r>
    </w:p>
    <w:p w14:paraId="3E363005" w14:textId="6DCC9FBF" w:rsidR="00F27599" w:rsidRPr="008D01EC" w:rsidRDefault="00F27599" w:rsidP="00F27599">
      <w:pPr>
        <w:widowControl w:val="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Relative to same age peers, this child shows many age</w:t>
      </w:r>
      <w:r w:rsidR="004A1A28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 xml:space="preserve"> </w:t>
      </w: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expected skills, but also shows some functioning that might be described like that of a slightly younger child.  (5)</w:t>
      </w:r>
    </w:p>
    <w:p w14:paraId="3FDCFC3E" w14:textId="77777777" w:rsidR="00F27599" w:rsidRPr="008D01EC" w:rsidRDefault="00F27599" w:rsidP="00F27599">
      <w:pPr>
        <w:ind w:left="36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 </w:t>
      </w:r>
    </w:p>
    <w:p w14:paraId="1BC5BADB" w14:textId="77777777" w:rsidR="00F27599" w:rsidRPr="008D01EC" w:rsidRDefault="00F27599" w:rsidP="00F27599">
      <w:pPr>
        <w:widowControl w:val="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Relative to same age peers, this child shows occasional use of some age expected skills, but more of his/her skills are not yet age expected.  (4)</w:t>
      </w:r>
    </w:p>
    <w:p w14:paraId="0B9E1F5B" w14:textId="77777777" w:rsidR="00F27599" w:rsidRPr="008D01EC" w:rsidRDefault="00F27599" w:rsidP="00F27599">
      <w:pPr>
        <w:ind w:left="36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 </w:t>
      </w:r>
    </w:p>
    <w:p w14:paraId="4C259796" w14:textId="77777777" w:rsidR="00F27599" w:rsidRPr="008D01EC" w:rsidRDefault="00F27599" w:rsidP="00F27599">
      <w:pPr>
        <w:widowControl w:val="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Relative to same age peers, this child is not yet using skills expected of his/her age but does use many important and immediate foundational skills upon which to build.  (3)</w:t>
      </w:r>
    </w:p>
    <w:p w14:paraId="593531CD" w14:textId="77777777" w:rsidR="00F27599" w:rsidRPr="008D01EC" w:rsidRDefault="00F27599" w:rsidP="00F27599">
      <w:pPr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 </w:t>
      </w:r>
    </w:p>
    <w:p w14:paraId="68C47D48" w14:textId="77777777" w:rsidR="00F27599" w:rsidRPr="008D01EC" w:rsidRDefault="00F27599" w:rsidP="00F27599">
      <w:pPr>
        <w:widowControl w:val="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Relative to same age peers, this child is showing some emerging or immediate foundational skills upon which to build.  (2)</w:t>
      </w:r>
    </w:p>
    <w:p w14:paraId="55071E01" w14:textId="77777777" w:rsidR="00F27599" w:rsidRPr="008D01EC" w:rsidRDefault="00F27599" w:rsidP="00F27599">
      <w:pPr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 </w:t>
      </w:r>
    </w:p>
    <w:p w14:paraId="0D16E6F4" w14:textId="77777777" w:rsidR="00F27599" w:rsidRPr="008D01EC" w:rsidRDefault="00F27599" w:rsidP="00F27599">
      <w:pPr>
        <w:widowControl w:val="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  <w:r w:rsidRPr="008D01EC"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  <w:t>Relative to same age peers, this child’s functioning might be described as that of a much younger child. He/she shows some early skills but not yet any immediate foundational or age expected skills.  (1)</w:t>
      </w:r>
    </w:p>
    <w:p w14:paraId="42A6E945" w14:textId="77777777" w:rsidR="00F27599" w:rsidRPr="008D01EC" w:rsidRDefault="00F27599" w:rsidP="00F27599">
      <w:pPr>
        <w:widowControl w:val="0"/>
        <w:rPr>
          <w:rFonts w:ascii="Cambria" w:eastAsia="Times New Roman" w:hAnsi="Cambria" w:cs="Calibri"/>
          <w:color w:val="000000"/>
          <w:kern w:val="28"/>
          <w:sz w:val="21"/>
          <w:szCs w:val="21"/>
          <w14:cntxtAlts/>
        </w:rPr>
      </w:pPr>
    </w:p>
    <w:tbl>
      <w:tblPr>
        <w:tblW w:w="143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5"/>
        <w:gridCol w:w="6241"/>
        <w:gridCol w:w="2554"/>
        <w:gridCol w:w="4320"/>
      </w:tblGrid>
      <w:tr w:rsidR="00F27599" w:rsidRPr="008D01EC" w14:paraId="29DF08F9" w14:textId="77777777" w:rsidTr="001706F0">
        <w:trPr>
          <w:trHeight w:val="264"/>
        </w:trPr>
        <w:tc>
          <w:tcPr>
            <w:tcW w:w="1185" w:type="dxa"/>
            <w:tcBorders>
              <w:top w:val="single" w:sz="8" w:space="0" w:color="5B9BD5"/>
              <w:left w:val="single" w:sz="8" w:space="0" w:color="5B9BD5"/>
              <w:bottom w:val="single" w:sz="1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11D4179E" w14:textId="77777777" w:rsidR="00F27599" w:rsidRPr="008D01EC" w:rsidRDefault="00F27599" w:rsidP="00C408BD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</w:pPr>
            <w:r w:rsidRPr="008D01EC">
              <w:rPr>
                <w:rFonts w:ascii="Times New Roman" w:eastAsia="Times New Roman" w:hAnsi="Times New Roman" w:cs="Times New Roman"/>
                <w:noProof/>
              </w:rPr>
              <w:lastRenderedPageBreak/>
              <mc:AlternateContent>
                <mc:Choice Requires="wps">
                  <w:drawing>
                    <wp:anchor distT="36576" distB="36576" distL="36576" distR="36576" simplePos="0" relativeHeight="251659264" behindDoc="0" locked="0" layoutInCell="1" allowOverlap="1" wp14:anchorId="0D52608A" wp14:editId="2C4E4129">
                      <wp:simplePos x="0" y="0"/>
                      <wp:positionH relativeFrom="column">
                        <wp:posOffset>728345</wp:posOffset>
                      </wp:positionH>
                      <wp:positionV relativeFrom="paragraph">
                        <wp:posOffset>5417820</wp:posOffset>
                      </wp:positionV>
                      <wp:extent cx="8639810" cy="1296035"/>
                      <wp:effectExtent l="4445" t="0" r="4445" b="127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 noChangeShapeType="1"/>
                            </wps:cNvSpPr>
                            <wps:spPr bwMode="auto">
                              <a:xfrm>
                                <a:off x="0" y="0"/>
                                <a:ext cx="8639810" cy="12960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w="25400">
                                    <a:noFill/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E552F1F" id="Rectangle 1" o:spid="_x0000_s1026" style="position:absolute;margin-left:57.35pt;margin-top:426.6pt;width:680.3pt;height:102.05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" filled="f" stroked="f">
                      <o:lock v:ext="edit" shapetype="t"/>
                      <v:textbox inset="0,0,0,0"/>
                    </v:rect>
                  </w:pict>
                </mc:Fallback>
              </mc:AlternateContent>
            </w: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  <w:t xml:space="preserve">Outcome </w:t>
            </w:r>
          </w:p>
          <w:p w14:paraId="109ACF35" w14:textId="77777777" w:rsidR="00F27599" w:rsidRPr="008D01EC" w:rsidRDefault="00F27599" w:rsidP="00C408BD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  <w:t>Number</w:t>
            </w:r>
          </w:p>
        </w:tc>
        <w:tc>
          <w:tcPr>
            <w:tcW w:w="6241" w:type="dxa"/>
            <w:tcBorders>
              <w:top w:val="single" w:sz="8" w:space="0" w:color="5B9BD5"/>
              <w:left w:val="single" w:sz="8" w:space="0" w:color="5B9BD5"/>
              <w:bottom w:val="single" w:sz="1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1E0BF0AF" w14:textId="77777777" w:rsidR="00F27599" w:rsidRPr="008D01EC" w:rsidRDefault="00F27599" w:rsidP="00C408BD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  <w:t>Outcome</w:t>
            </w:r>
          </w:p>
        </w:tc>
        <w:tc>
          <w:tcPr>
            <w:tcW w:w="2554" w:type="dxa"/>
            <w:tcBorders>
              <w:top w:val="single" w:sz="8" w:space="0" w:color="5B9BD5"/>
              <w:left w:val="single" w:sz="8" w:space="0" w:color="5B9BD5"/>
              <w:bottom w:val="single" w:sz="1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B1D278A" w14:textId="77777777" w:rsidR="00F27599" w:rsidRPr="008D01EC" w:rsidRDefault="00F27599" w:rsidP="00C408BD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  <w:t xml:space="preserve">Numerical </w:t>
            </w:r>
          </w:p>
          <w:p w14:paraId="3882BB4A" w14:textId="77777777" w:rsidR="00F27599" w:rsidRPr="008D01EC" w:rsidRDefault="00F27599" w:rsidP="00C408BD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  <w:t>Rating</w:t>
            </w:r>
          </w:p>
        </w:tc>
        <w:tc>
          <w:tcPr>
            <w:tcW w:w="4320" w:type="dxa"/>
            <w:tcBorders>
              <w:top w:val="single" w:sz="8" w:space="0" w:color="5B9BD5"/>
              <w:left w:val="single" w:sz="8" w:space="0" w:color="5B9BD5"/>
              <w:bottom w:val="single" w:sz="1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0A57DDC7" w14:textId="77777777" w:rsidR="00F27599" w:rsidRPr="008D01EC" w:rsidRDefault="00F27599" w:rsidP="00C408BD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  <w:t>Exit Only:</w:t>
            </w:r>
          </w:p>
          <w:p w14:paraId="67E3D13D" w14:textId="77777777" w:rsidR="00F27599" w:rsidRPr="008D01EC" w:rsidRDefault="00F27599" w:rsidP="00C408BD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18"/>
                <w:szCs w:val="18"/>
                <w14:cntxtAlts/>
              </w:rPr>
              <w:t>Has this child made progress in this outcome? Y/N</w:t>
            </w:r>
          </w:p>
        </w:tc>
      </w:tr>
      <w:tr w:rsidR="00F27599" w:rsidRPr="008D01EC" w14:paraId="1D615858" w14:textId="77777777" w:rsidTr="001706F0">
        <w:trPr>
          <w:trHeight w:val="302"/>
        </w:trPr>
        <w:tc>
          <w:tcPr>
            <w:tcW w:w="1185" w:type="dxa"/>
            <w:tcBorders>
              <w:top w:val="single" w:sz="1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C67FCF0" w14:textId="77777777" w:rsidR="00F27599" w:rsidRPr="008D01EC" w:rsidRDefault="00F27599" w:rsidP="00C408BD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8"/>
                <w:szCs w:val="28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8"/>
                <w:szCs w:val="28"/>
                <w14:cntxtAlts/>
              </w:rPr>
              <w:t>1</w:t>
            </w:r>
          </w:p>
        </w:tc>
        <w:tc>
          <w:tcPr>
            <w:tcW w:w="6241" w:type="dxa"/>
            <w:tcBorders>
              <w:top w:val="single" w:sz="1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6C5F8423" w14:textId="77777777" w:rsidR="00F27599" w:rsidRPr="008D01EC" w:rsidRDefault="00F27599" w:rsidP="00C408BD">
            <w:pPr>
              <w:widowControl w:val="0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  <w:t>Positive Social Emotional Skills (Including Social Relationships)</w:t>
            </w:r>
          </w:p>
        </w:tc>
        <w:tc>
          <w:tcPr>
            <w:tcW w:w="2554" w:type="dxa"/>
            <w:tcBorders>
              <w:top w:val="single" w:sz="1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275D23C9" w14:textId="25439795" w:rsidR="00F27599" w:rsidRPr="008D01EC" w:rsidRDefault="00F27599" w:rsidP="00260C5B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  <w:t> 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  <w:tc>
          <w:tcPr>
            <w:tcW w:w="4320" w:type="dxa"/>
            <w:tcBorders>
              <w:top w:val="single" w:sz="1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B328D3E" w14:textId="48900BAA" w:rsidR="00F27599" w:rsidRPr="008D01EC" w:rsidRDefault="00F27599" w:rsidP="00260C5B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  <w:t> </w:t>
            </w:r>
            <w:r w:rsidR="007B21C0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35" w:name="Text16"/>
            <w:r w:rsidR="007B21C0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7B21C0">
              <w:rPr>
                <w:rFonts w:ascii="Calibri" w:eastAsia="Yu Mincho" w:hAnsi="Calibri" w:cs="Times New Roman"/>
                <w:sz w:val="20"/>
                <w:szCs w:val="20"/>
              </w:rPr>
            </w:r>
            <w:r w:rsidR="007B21C0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7B21C0">
              <w:rPr>
                <w:rFonts w:ascii="Calibri" w:eastAsia="Yu Mincho" w:hAnsi="Calibri" w:cs="Times New Roman"/>
                <w:noProof/>
                <w:sz w:val="20"/>
                <w:szCs w:val="20"/>
              </w:rPr>
              <w:t> </w:t>
            </w:r>
            <w:r w:rsidR="007B21C0">
              <w:rPr>
                <w:rFonts w:ascii="Calibri" w:eastAsia="Yu Mincho" w:hAnsi="Calibri" w:cs="Times New Roman"/>
                <w:noProof/>
                <w:sz w:val="20"/>
                <w:szCs w:val="20"/>
              </w:rPr>
              <w:t> </w:t>
            </w:r>
            <w:r w:rsidR="007B21C0">
              <w:rPr>
                <w:rFonts w:ascii="Calibri" w:eastAsia="Yu Mincho" w:hAnsi="Calibri" w:cs="Times New Roman"/>
                <w:noProof/>
                <w:sz w:val="20"/>
                <w:szCs w:val="20"/>
              </w:rPr>
              <w:t> </w:t>
            </w:r>
            <w:r w:rsidR="007B21C0">
              <w:rPr>
                <w:rFonts w:ascii="Calibri" w:eastAsia="Yu Mincho" w:hAnsi="Calibri" w:cs="Times New Roman"/>
                <w:noProof/>
                <w:sz w:val="20"/>
                <w:szCs w:val="20"/>
              </w:rPr>
              <w:t> </w:t>
            </w:r>
            <w:r w:rsidR="007B21C0">
              <w:rPr>
                <w:rFonts w:ascii="Calibri" w:eastAsia="Yu Mincho" w:hAnsi="Calibri" w:cs="Times New Roman"/>
                <w:noProof/>
                <w:sz w:val="20"/>
                <w:szCs w:val="20"/>
              </w:rPr>
              <w:t> </w:t>
            </w:r>
            <w:r w:rsidR="007B21C0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  <w:bookmarkEnd w:id="35"/>
          </w:p>
        </w:tc>
      </w:tr>
      <w:tr w:rsidR="00F27599" w:rsidRPr="008D01EC" w14:paraId="30822D5F" w14:textId="77777777" w:rsidTr="001706F0">
        <w:trPr>
          <w:trHeight w:val="255"/>
        </w:trPr>
        <w:tc>
          <w:tcPr>
            <w:tcW w:w="1185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A86F31F" w14:textId="77777777" w:rsidR="00F27599" w:rsidRPr="008D01EC" w:rsidRDefault="00F27599" w:rsidP="00C408BD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8"/>
                <w:szCs w:val="28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8"/>
                <w:szCs w:val="28"/>
                <w14:cntxtAlts/>
              </w:rPr>
              <w:t>2</w:t>
            </w:r>
          </w:p>
        </w:tc>
        <w:tc>
          <w:tcPr>
            <w:tcW w:w="6241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6629CD38" w14:textId="77777777" w:rsidR="00F27599" w:rsidRPr="008D01EC" w:rsidRDefault="00F27599" w:rsidP="00C408BD">
            <w:pPr>
              <w:widowControl w:val="0"/>
              <w:spacing w:after="80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  <w:t xml:space="preserve">Acquiring and Using Knowledge and Skills </w:t>
            </w:r>
          </w:p>
        </w:tc>
        <w:tc>
          <w:tcPr>
            <w:tcW w:w="2554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CB2B8D4" w14:textId="749D208F" w:rsidR="00F27599" w:rsidRPr="008D01EC" w:rsidRDefault="00F27599" w:rsidP="00260C5B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  <w:t> 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  <w:tc>
          <w:tcPr>
            <w:tcW w:w="4320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1F6994E7" w14:textId="0FBBE4B7" w:rsidR="00F27599" w:rsidRPr="008D01EC" w:rsidRDefault="00F27599" w:rsidP="00260C5B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  <w:t> 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</w:tr>
      <w:tr w:rsidR="00F27599" w:rsidRPr="008D01EC" w14:paraId="7CF99191" w14:textId="77777777" w:rsidTr="001706F0">
        <w:trPr>
          <w:trHeight w:val="255"/>
        </w:trPr>
        <w:tc>
          <w:tcPr>
            <w:tcW w:w="1185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D136BFB" w14:textId="77777777" w:rsidR="00F27599" w:rsidRPr="008D01EC" w:rsidRDefault="00F27599" w:rsidP="00C408BD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8"/>
                <w:szCs w:val="28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8"/>
                <w:szCs w:val="28"/>
                <w14:cntxtAlts/>
              </w:rPr>
              <w:t>3</w:t>
            </w:r>
          </w:p>
        </w:tc>
        <w:tc>
          <w:tcPr>
            <w:tcW w:w="6241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3D224730" w14:textId="77777777" w:rsidR="00F27599" w:rsidRPr="008D01EC" w:rsidRDefault="00F27599" w:rsidP="00C408BD">
            <w:pPr>
              <w:widowControl w:val="0"/>
              <w:spacing w:after="80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  <w:t xml:space="preserve">Taking Action to Meet Needs </w:t>
            </w:r>
          </w:p>
        </w:tc>
        <w:tc>
          <w:tcPr>
            <w:tcW w:w="2554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711CF75" w14:textId="658F8C3C" w:rsidR="00F27599" w:rsidRPr="008D01EC" w:rsidRDefault="00F27599" w:rsidP="00260C5B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  <w:t> 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  <w:tc>
          <w:tcPr>
            <w:tcW w:w="4320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1509F3C" w14:textId="28272D8B" w:rsidR="00F27599" w:rsidRPr="008D01EC" w:rsidRDefault="00F27599" w:rsidP="00260C5B">
            <w:pPr>
              <w:widowControl w:val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</w:pPr>
            <w:r w:rsidRPr="008D01EC">
              <w:rPr>
                <w:rFonts w:ascii="Cambria" w:eastAsia="Times New Roman" w:hAnsi="Cambria" w:cs="Calibri"/>
                <w:b/>
                <w:bCs/>
                <w:color w:val="000000"/>
                <w:kern w:val="28"/>
                <w:sz w:val="20"/>
                <w:szCs w:val="20"/>
                <w14:cntxtAlts/>
              </w:rPr>
              <w:t> 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instrText xml:space="preserve"> FORMTEXT </w:instrTex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separate"/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t> </w:t>
            </w:r>
            <w:r w:rsidR="00260C5B" w:rsidRPr="000D7259">
              <w:rPr>
                <w:rFonts w:ascii="Calibri" w:eastAsia="Yu Mincho" w:hAnsi="Calibri" w:cs="Times New Roman"/>
                <w:sz w:val="20"/>
                <w:szCs w:val="20"/>
              </w:rPr>
              <w:fldChar w:fldCharType="end"/>
            </w:r>
          </w:p>
        </w:tc>
      </w:tr>
    </w:tbl>
    <w:p w14:paraId="24738D59" w14:textId="77777777" w:rsidR="00F27599" w:rsidRPr="001706F0" w:rsidRDefault="00F27599" w:rsidP="00F27599">
      <w:pPr>
        <w:widowControl w:val="0"/>
        <w:spacing w:after="80"/>
        <w:rPr>
          <w:rFonts w:ascii="Cambria" w:eastAsia="Times New Roman" w:hAnsi="Cambria" w:cs="Calibri"/>
          <w:b/>
          <w:bCs/>
          <w:color w:val="000000"/>
          <w:kern w:val="28"/>
          <w:sz w:val="10"/>
          <w:szCs w:val="10"/>
          <w14:cntxtAlts/>
        </w:rPr>
      </w:pPr>
    </w:p>
    <w:p w14:paraId="150DBB32" w14:textId="6BD21F4A" w:rsidR="00F27599" w:rsidRPr="008E5EEE" w:rsidRDefault="00F27599" w:rsidP="008E5EEE">
      <w:pPr>
        <w:widowControl w:val="0"/>
        <w:spacing w:after="80"/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</w:pPr>
      <w:r w:rsidRPr="00FA64F7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t xml:space="preserve">For exit rating only: No exit rating due to:  </w:t>
      </w:r>
      <w:r w:rsidR="00693F47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1"/>
      <w:r w:rsidR="00693F47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instrText xml:space="preserve"> FORMCHECKBOX </w:instrText>
      </w:r>
      <w:r w:rsidR="00E21243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</w:r>
      <w:r w:rsidR="00E21243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fldChar w:fldCharType="separate"/>
      </w:r>
      <w:r w:rsidR="00693F47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fldChar w:fldCharType="end"/>
      </w:r>
      <w:bookmarkEnd w:id="36"/>
      <w:r w:rsidR="007B21C0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t xml:space="preserve"> </w:t>
      </w:r>
      <w:r w:rsidRPr="00FA64F7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t xml:space="preserve">Child enrolled less than 6 months </w:t>
      </w:r>
      <w:r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t xml:space="preserve">  </w:t>
      </w:r>
      <w:r w:rsidRPr="00FA64F7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t xml:space="preserve"> </w:t>
      </w:r>
      <w:r w:rsidR="00693F47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2"/>
      <w:r w:rsidR="00693F47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instrText xml:space="preserve"> FORMCHECKBOX </w:instrText>
      </w:r>
      <w:r w:rsidR="00E21243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</w:r>
      <w:r w:rsidR="00E21243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fldChar w:fldCharType="separate"/>
      </w:r>
      <w:r w:rsidR="00693F47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fldChar w:fldCharType="end"/>
      </w:r>
      <w:bookmarkEnd w:id="37"/>
      <w:r w:rsidR="007B21C0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t xml:space="preserve"> </w:t>
      </w:r>
      <w:r w:rsidRPr="00FA64F7"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t>Lack of information due to l</w:t>
      </w:r>
      <w:r>
        <w:rPr>
          <w:rFonts w:ascii="Cambria" w:eastAsia="Times New Roman" w:hAnsi="Cambria" w:cs="Calibri"/>
          <w:b/>
          <w:bCs/>
          <w:color w:val="000000"/>
          <w:kern w:val="28"/>
          <w:sz w:val="20"/>
          <w:szCs w:val="20"/>
          <w14:cntxtAlts/>
        </w:rPr>
        <w:t>oss of contact with child/family</w:t>
      </w:r>
    </w:p>
    <w:sectPr w:rsidR="00F27599" w:rsidRPr="008E5EEE" w:rsidSect="0063044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NDSxMDK3NDIAspR0lIJTi4sz8/NACoxrAUL4GP4sAAAA"/>
  </w:docVars>
  <w:rsids>
    <w:rsidRoot w:val="00652FFF"/>
    <w:rsid w:val="000C73B9"/>
    <w:rsid w:val="000D7259"/>
    <w:rsid w:val="000E1636"/>
    <w:rsid w:val="001706F0"/>
    <w:rsid w:val="00260C5B"/>
    <w:rsid w:val="002E3492"/>
    <w:rsid w:val="004A1A28"/>
    <w:rsid w:val="004C63E2"/>
    <w:rsid w:val="00566726"/>
    <w:rsid w:val="00630441"/>
    <w:rsid w:val="00652FFF"/>
    <w:rsid w:val="00693F47"/>
    <w:rsid w:val="00721A4B"/>
    <w:rsid w:val="007314C2"/>
    <w:rsid w:val="007B21C0"/>
    <w:rsid w:val="00886B8D"/>
    <w:rsid w:val="008C105B"/>
    <w:rsid w:val="008D7CA1"/>
    <w:rsid w:val="008E5EEE"/>
    <w:rsid w:val="00976548"/>
    <w:rsid w:val="00A07284"/>
    <w:rsid w:val="00AA619F"/>
    <w:rsid w:val="00BD64E9"/>
    <w:rsid w:val="00D20F68"/>
    <w:rsid w:val="00D3505A"/>
    <w:rsid w:val="00D752A4"/>
    <w:rsid w:val="00E21243"/>
    <w:rsid w:val="00E86B86"/>
    <w:rsid w:val="00EC0909"/>
    <w:rsid w:val="00F27599"/>
    <w:rsid w:val="00F63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88A73"/>
  <w15:chartTrackingRefBased/>
  <w15:docId w15:val="{C7293338-BA8D-374D-9429-E14F0E659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2FFF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52FFF"/>
    <w:rPr>
      <w:sz w:val="22"/>
      <w:szCs w:val="22"/>
    </w:rPr>
  </w:style>
  <w:style w:type="table" w:customStyle="1" w:styleId="GridTable1Light-Accent11">
    <w:name w:val="Grid Table 1 Light - Accent 11"/>
    <w:basedOn w:val="TableNormal"/>
    <w:uiPriority w:val="46"/>
    <w:rsid w:val="000D7259"/>
    <w:rPr>
      <w:sz w:val="22"/>
      <w:szCs w:val="22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1AFAE1395442BDFB88E587FBB80F" ma:contentTypeVersion="13" ma:contentTypeDescription="Create a new document." ma:contentTypeScope="" ma:versionID="e780135c0d615d7ca95c03987ca92867">
  <xsd:schema xmlns:xsd="http://www.w3.org/2001/XMLSchema" xmlns:xs="http://www.w3.org/2001/XMLSchema" xmlns:p="http://schemas.microsoft.com/office/2006/metadata/properties" xmlns:ns3="23df3814-6f62-4215-ae23-4fa231a6ec59" xmlns:ns4="b55cc359-510e-4af2-81bb-0b240aecdefd" targetNamespace="http://schemas.microsoft.com/office/2006/metadata/properties" ma:root="true" ma:fieldsID="e18577dcd0d49d2ded5d463573bbae67" ns3:_="" ns4:_="">
    <xsd:import namespace="23df3814-6f62-4215-ae23-4fa231a6ec59"/>
    <xsd:import namespace="b55cc359-510e-4af2-81bb-0b240aecde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f3814-6f62-4215-ae23-4fa231a6ec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cc359-510e-4af2-81bb-0b240aecdef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ACA831-1236-4A4F-AD18-547052B0C7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C2FE26-F0EB-45A5-877F-37FF92A216DE}">
  <ds:schemaRefs>
    <ds:schemaRef ds:uri="http://purl.org/dc/terms/"/>
    <ds:schemaRef ds:uri="b55cc359-510e-4af2-81bb-0b240aecdefd"/>
    <ds:schemaRef ds:uri="http://purl.org/dc/dcmitype/"/>
    <ds:schemaRef ds:uri="http://schemas.microsoft.com/office/infopath/2007/PartnerControls"/>
    <ds:schemaRef ds:uri="23df3814-6f62-4215-ae23-4fa231a6ec59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CD66FB1-4115-4300-94DF-5DC5CB8F43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df3814-6f62-4215-ae23-4fa231a6ec59"/>
    <ds:schemaRef ds:uri="b55cc359-510e-4af2-81bb-0b240aecde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64</Words>
  <Characters>777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Ayotte</dc:creator>
  <cp:keywords/>
  <dc:description/>
  <cp:lastModifiedBy>Gallucci, Ruth</cp:lastModifiedBy>
  <cp:revision>4</cp:revision>
  <cp:lastPrinted>2021-04-14T14:14:00Z</cp:lastPrinted>
  <dcterms:created xsi:type="dcterms:W3CDTF">2021-04-14T16:32:00Z</dcterms:created>
  <dcterms:modified xsi:type="dcterms:W3CDTF">2021-04-23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E41AFAE1395442BDFB88E587FBB80F</vt:lpwstr>
  </property>
</Properties>
</file>